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bookmarkStart w:id="0" w:name="_Hlk23953311"/>
    <w:bookmarkEnd w:id="0"/>
    <w:p w14:paraId="68A2C595" w14:textId="52B83F3E" w:rsidR="00795A6F" w:rsidRDefault="00EE1C5D" w:rsidP="00795A6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4EEEC9E" wp14:editId="356DEF2C">
                <wp:simplePos x="0" y="0"/>
                <wp:positionH relativeFrom="column">
                  <wp:posOffset>-443865</wp:posOffset>
                </wp:positionH>
                <wp:positionV relativeFrom="paragraph">
                  <wp:posOffset>-57150</wp:posOffset>
                </wp:positionV>
                <wp:extent cx="7437755" cy="360045"/>
                <wp:effectExtent l="0" t="0" r="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7755" cy="360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BB9D2A" w14:textId="1760787D" w:rsidR="001253A7" w:rsidRPr="00EE1C5D" w:rsidRDefault="001253A7" w:rsidP="00F173B8">
                            <w:p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Batch Code: 1907F1</w:t>
                            </w:r>
                            <w:r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E-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EEEC9E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34.95pt;margin-top:-4.5pt;width:585.65pt;height:28.3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" filled="f" stroked="f" strokeweight=".5pt">
                <v:textbox>
                  <w:txbxContent>
                    <w:p w14:paraId="2BBB9D2A" w14:textId="1760787D" w:rsidR="001253A7" w:rsidRPr="00EE1C5D" w:rsidRDefault="001253A7" w:rsidP="00F173B8">
                      <w:pPr>
                        <w:jc w:val="left"/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</w:pPr>
                      <w:r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>Batch Code: 1907F1</w:t>
                      </w:r>
                      <w:r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>E-PROJE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FC45DA" wp14:editId="10726766">
                <wp:simplePos x="0" y="0"/>
                <wp:positionH relativeFrom="page">
                  <wp:posOffset>-8792</wp:posOffset>
                </wp:positionH>
                <wp:positionV relativeFrom="paragraph">
                  <wp:posOffset>-740312</wp:posOffset>
                </wp:positionV>
                <wp:extent cx="7935595" cy="10068560"/>
                <wp:effectExtent l="0" t="0" r="8255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35595" cy="10068560"/>
                          <a:chOff x="-12523" y="-11281"/>
                          <a:chExt cx="7936227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12523" y="-11281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3473496" y="-468823"/>
                            <a:ext cx="1340865" cy="2334259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9D240" id="Group 3" o:spid="_x0000_s1026" style="position:absolute;margin-left:-.7pt;margin-top:-58.3pt;width:624.85pt;height:792.8pt;z-index:-251651584;mso-position-horizontal-relative:page;mso-width-relative:margin;mso-height-relative:margin" coordorigin="-125,-112" coordsize="79362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">
                <v:rect id="Rectangle 5" o:spid="_x0000_s1027" style="position:absolute;left:-125;top:-112;width:77927;height:100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28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48" style="position:absolute;left:34734;top:-4689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49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55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9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4680"/>
        <w:gridCol w:w="5940"/>
      </w:tblGrid>
      <w:tr w:rsidR="00795A6F" w14:paraId="01B935AB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3826E27A" w14:textId="5705C79C" w:rsidR="00795A6F" w:rsidRDefault="00B10C54" w:rsidP="00AF1C6B">
            <w:pPr>
              <w:pStyle w:val="Title"/>
              <w:rPr>
                <w:rFonts w:ascii="Forte" w:hAnsi="Fort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4C53C4CB" wp14:editId="1C9B164E">
                      <wp:simplePos x="0" y="0"/>
                      <wp:positionH relativeFrom="column">
                        <wp:posOffset>3857625</wp:posOffset>
                      </wp:positionH>
                      <wp:positionV relativeFrom="paragraph">
                        <wp:posOffset>1304103</wp:posOffset>
                      </wp:positionV>
                      <wp:extent cx="1933575" cy="7620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3575" cy="762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D9AB04" w14:textId="77777777" w:rsidR="00B10C54" w:rsidRDefault="00B10C54" w:rsidP="00B10C54">
                                  <w:bookmarkStart w:id="1" w:name="_GoBack"/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C5950C9" wp14:editId="697D2375">
                                        <wp:extent cx="1744345" cy="544830"/>
                                        <wp:effectExtent l="0" t="0" r="0" b="0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5" name="New Project.png"/>
                                                <pic:cNvPicPr/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44345" cy="5448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bookmarkEnd w:id="1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C53C4C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7" type="#_x0000_t202" style="position:absolute;margin-left:303.75pt;margin-top:102.7pt;width:152.25pt;height:60pt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" filled="f" stroked="f" strokeweight=".5pt">
                      <v:textbox>
                        <w:txbxContent>
                          <w:p w14:paraId="00D9AB04" w14:textId="77777777" w:rsidR="00B10C54" w:rsidRDefault="00B10C54" w:rsidP="00B10C54">
                            <w:bookmarkStart w:id="2" w:name="_GoBack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5950C9" wp14:editId="697D2375">
                                  <wp:extent cx="1744345" cy="544830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New Proj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4345" cy="5448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2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6BB2" w:rsidRPr="00A66BB2">
              <w:rPr>
                <w:rFonts w:ascii="Forte" w:hAnsi="Forte"/>
              </w:rPr>
              <w:t>DREAMWEAVER-E-PROJECT</w:t>
            </w:r>
          </w:p>
          <w:p w14:paraId="4782D885" w14:textId="183F7F5D" w:rsidR="00A66BB2" w:rsidRPr="00A66BB2" w:rsidRDefault="00A66BB2" w:rsidP="00A66BB2">
            <w:pPr>
              <w:pStyle w:val="Subtitle"/>
              <w:rPr>
                <w:rFonts w:ascii="Bradley Hand ITC" w:hAnsi="Bradley Hand ITC"/>
              </w:rPr>
            </w:pPr>
            <w:r w:rsidRPr="00A66BB2">
              <w:rPr>
                <w:rFonts w:ascii="Bradley Hand ITC" w:hAnsi="Bradley Hand ITC"/>
                <w:sz w:val="52"/>
                <w:szCs w:val="52"/>
              </w:rPr>
              <w:t>GIFTSONLINE.COM</w:t>
            </w:r>
          </w:p>
        </w:tc>
      </w:tr>
      <w:tr w:rsidR="00450A8F" w14:paraId="4BFB8B97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394CA24F" w14:textId="516E264B" w:rsidR="00450A8F" w:rsidRPr="00013B3B" w:rsidRDefault="00F173B8" w:rsidP="00013B3B">
            <w:pPr>
              <w:pStyle w:val="Sub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116855B" wp14:editId="7329164A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-469900</wp:posOffset>
                      </wp:positionV>
                      <wp:extent cx="2943225" cy="261937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43225" cy="26193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492DD4" w14:textId="50AFDE3A" w:rsidR="001253A7" w:rsidRPr="00A66BB2" w:rsidRDefault="001253A7" w:rsidP="00A66BB2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Group Members</w:t>
                                  </w:r>
                                </w:p>
                                <w:p w14:paraId="48F31B0D" w14:textId="6C9A30D4" w:rsidR="001253A7" w:rsidRPr="00F173B8" w:rsidRDefault="001253A7" w:rsidP="00F173B8">
                                  <w:pPr>
                                    <w:pStyle w:val="Heading2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Dania </w:t>
                                  </w:r>
                                  <w:proofErr w:type="spellStart"/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Shabih</w:t>
                                  </w:r>
                                  <w:proofErr w:type="spellEnd"/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 (Student)</w:t>
                                  </w:r>
                                </w:p>
                                <w:p w14:paraId="5629A61D" w14:textId="45FD4301" w:rsidR="001253A7" w:rsidRPr="00F173B8" w:rsidRDefault="001253A7" w:rsidP="00F173B8">
                                  <w:pPr>
                                    <w:pStyle w:val="Heading2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proofErr w:type="spellStart"/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Masooma</w:t>
                                  </w:r>
                                  <w:proofErr w:type="spellEnd"/>
                                  <w:r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(Student)</w:t>
                                  </w:r>
                                </w:p>
                                <w:p w14:paraId="5DB711F8" w14:textId="38A753D7" w:rsidR="001253A7" w:rsidRPr="00F173B8" w:rsidRDefault="001253A7" w:rsidP="00F173B8">
                                  <w:pPr>
                                    <w:pStyle w:val="Heading2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Saad Jav</w:t>
                                  </w:r>
                                  <w:r w:rsidR="00E02F7F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ee</w:t>
                                  </w: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(Student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16855B" id="Text Box 1" o:spid="_x0000_s1027" type="#_x0000_t202" style="position:absolute;margin-left:-3.65pt;margin-top:-37pt;width:231.75pt;height:206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" filled="f" stroked="f" strokeweight=".5pt">
                      <v:textbox>
                        <w:txbxContent>
                          <w:p w14:paraId="20492DD4" w14:textId="50AFDE3A" w:rsidR="001253A7" w:rsidRPr="00A66BB2" w:rsidRDefault="001253A7" w:rsidP="00A66BB2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Group Members</w:t>
                            </w:r>
                          </w:p>
                          <w:p w14:paraId="48F31B0D" w14:textId="6C9A30D4" w:rsidR="001253A7" w:rsidRPr="00F173B8" w:rsidRDefault="001253A7" w:rsidP="00F173B8">
                            <w:pPr>
                              <w:pStyle w:val="Heading2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Dania Shabih (Student)</w:t>
                            </w:r>
                          </w:p>
                          <w:p w14:paraId="5629A61D" w14:textId="45FD4301" w:rsidR="001253A7" w:rsidRPr="00F173B8" w:rsidRDefault="001253A7" w:rsidP="00F173B8">
                            <w:pPr>
                              <w:pStyle w:val="Heading2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Masooma</w:t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(Student)</w:t>
                            </w:r>
                          </w:p>
                          <w:p w14:paraId="5DB711F8" w14:textId="38A753D7" w:rsidR="001253A7" w:rsidRPr="00F173B8" w:rsidRDefault="001253A7" w:rsidP="00F173B8">
                            <w:pPr>
                              <w:pStyle w:val="Heading2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Saad Jav</w:t>
                            </w:r>
                            <w:r w:rsidR="00E02F7F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ee</w:t>
                            </w:r>
                            <w:bookmarkStart w:id="2" w:name="_GoBack"/>
                            <w:bookmarkEnd w:id="2"/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d</w:t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(Student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50A8F" w14:paraId="34FDE4C7" w14:textId="77777777" w:rsidTr="0012584E">
        <w:trPr>
          <w:trHeight w:val="4896"/>
        </w:trPr>
        <w:tc>
          <w:tcPr>
            <w:tcW w:w="4680" w:type="dxa"/>
          </w:tcPr>
          <w:p w14:paraId="0C26F700" w14:textId="0AF2F180" w:rsidR="00450A8F" w:rsidRDefault="002F7530" w:rsidP="00795A6F">
            <w:r>
              <w:rPr>
                <w:noProof/>
              </w:rPr>
              <w:drawing>
                <wp:anchor distT="0" distB="0" distL="114300" distR="114300" simplePos="0" relativeHeight="251671040" behindDoc="0" locked="0" layoutInCell="1" allowOverlap="1" wp14:anchorId="07077DAA" wp14:editId="6B6123E0">
                  <wp:simplePos x="0" y="0"/>
                  <wp:positionH relativeFrom="column">
                    <wp:posOffset>76899</wp:posOffset>
                  </wp:positionH>
                  <wp:positionV relativeFrom="paragraph">
                    <wp:posOffset>2060575</wp:posOffset>
                  </wp:positionV>
                  <wp:extent cx="1652891" cy="867104"/>
                  <wp:effectExtent l="0" t="0" r="5080" b="9525"/>
                  <wp:wrapThrough wrapText="bothSides">
                    <wp:wrapPolygon edited="0">
                      <wp:start x="0" y="0"/>
                      <wp:lineTo x="0" y="21363"/>
                      <wp:lineTo x="21417" y="21363"/>
                      <wp:lineTo x="21417" y="0"/>
                      <wp:lineTo x="0" y="0"/>
                    </wp:wrapPolygon>
                  </wp:wrapThrough>
                  <wp:docPr id="29" name="Picture 3" descr="C:\Documents and Settings\Afnan Yousuf\Desktop\Aptech-new-logo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3" descr="C:\Documents and Settings\Afnan Yousuf\Desktop\Aptech-new-logo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891" cy="867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173B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1B6C048" wp14:editId="289297E4">
                      <wp:simplePos x="0" y="0"/>
                      <wp:positionH relativeFrom="column">
                        <wp:posOffset>-74886</wp:posOffset>
                      </wp:positionH>
                      <wp:positionV relativeFrom="paragraph">
                        <wp:posOffset>2669518</wp:posOffset>
                      </wp:positionV>
                      <wp:extent cx="2017986" cy="114455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17986" cy="1144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2DF18B" w14:textId="4621AEDC" w:rsidR="001253A7" w:rsidRDefault="001253A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B6C048" id="Text Box 2" o:spid="_x0000_s1028" type="#_x0000_t202" style="position:absolute;left:0;text-align:left;margin-left:-5.9pt;margin-top:210.2pt;width:158.9pt;height:90.1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" filled="f" stroked="f" strokeweight=".5pt">
                      <v:textbox>
                        <w:txbxContent>
                          <w:p w14:paraId="342DF18B" w14:textId="4621AEDC" w:rsidR="001253A7" w:rsidRDefault="001253A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940" w:type="dxa"/>
            <w:vAlign w:val="center"/>
          </w:tcPr>
          <w:p w14:paraId="561B0A2A" w14:textId="3D058944" w:rsidR="00A66BB2" w:rsidRDefault="00A66BB2" w:rsidP="004261BC">
            <w:pPr>
              <w:pStyle w:val="Heading1"/>
              <w:rPr>
                <w:rFonts w:ascii="Forte" w:hAnsi="Forte"/>
                <w:sz w:val="56"/>
                <w:szCs w:val="56"/>
              </w:rPr>
            </w:pPr>
          </w:p>
          <w:p w14:paraId="52C35D5D" w14:textId="0B8B6D94" w:rsidR="00A66BB2" w:rsidRDefault="002F7530" w:rsidP="004261BC">
            <w:pPr>
              <w:pStyle w:val="Heading1"/>
              <w:rPr>
                <w:rFonts w:ascii="Forte" w:hAnsi="Forte"/>
                <w:sz w:val="56"/>
                <w:szCs w:val="5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4A44FA2F" wp14:editId="62DA6CEE">
                      <wp:simplePos x="0" y="0"/>
                      <wp:positionH relativeFrom="column">
                        <wp:posOffset>303530</wp:posOffset>
                      </wp:positionH>
                      <wp:positionV relativeFrom="paragraph">
                        <wp:posOffset>192405</wp:posOffset>
                      </wp:positionV>
                      <wp:extent cx="3152775" cy="290512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52775" cy="2905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48CA35" w14:textId="77777777" w:rsidR="001253A7" w:rsidRPr="00A66BB2" w:rsidRDefault="001253A7" w:rsidP="004A2371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 w:rsidRPr="00A66BB2"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Submitted To</w:t>
                                  </w:r>
                                </w:p>
                                <w:p w14:paraId="35823F14" w14:textId="77777777" w:rsidR="001253A7" w:rsidRPr="00A66BB2" w:rsidRDefault="001253A7" w:rsidP="004A2371">
                                  <w:pPr>
                                    <w:pStyle w:val="Heading2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eprojects@aptech.ac.in</w:t>
                                  </w:r>
                                </w:p>
                                <w:p w14:paraId="60BAA45A" w14:textId="77777777" w:rsidR="001253A7" w:rsidRPr="00A66BB2" w:rsidRDefault="001253A7" w:rsidP="004A2371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 w:rsidRPr="00A66BB2"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Project Instructor</w:t>
                                  </w:r>
                                </w:p>
                                <w:p w14:paraId="733FF279" w14:textId="77777777" w:rsidR="001253A7" w:rsidRPr="00A66BB2" w:rsidRDefault="00343593" w:rsidP="004A2371">
                                  <w:pPr>
                                    <w:pStyle w:val="Heading2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hyperlink r:id="rId13" w:history="1">
                                    <w:r w:rsidR="001253A7" w:rsidRPr="00A66BB2">
                                      <w:rPr>
                                        <w:rFonts w:ascii="Bradley Hand ITC" w:hAnsi="Bradley Hand ITC"/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  <w:t>Miss</w:t>
                                    </w:r>
                                  </w:hyperlink>
                                  <w:r w:rsidR="001253A7"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1253A7"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Rabiya</w:t>
                                  </w:r>
                                  <w:proofErr w:type="spellEnd"/>
                                  <w:r w:rsidR="001253A7"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 Amin</w:t>
                                  </w:r>
                                </w:p>
                                <w:p w14:paraId="77460DBB" w14:textId="77777777" w:rsidR="001253A7" w:rsidRPr="00A66BB2" w:rsidRDefault="001253A7" w:rsidP="004A2371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 w:rsidRPr="00A66BB2"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Curriculum Code</w:t>
                                  </w:r>
                                </w:p>
                                <w:p w14:paraId="5589AFD9" w14:textId="77777777" w:rsidR="001253A7" w:rsidRPr="00A66BB2" w:rsidRDefault="001253A7" w:rsidP="004A2371">
                                  <w:pPr>
                                    <w:pStyle w:val="Heading2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6740</w:t>
                                  </w:r>
                                </w:p>
                                <w:p w14:paraId="1EDCF385" w14:textId="77777777" w:rsidR="001253A7" w:rsidRDefault="001253A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44FA2F" id="Text Box 27" o:spid="_x0000_s1029" type="#_x0000_t202" style="position:absolute;left:0;text-align:left;margin-left:23.9pt;margin-top:15.15pt;width:248.25pt;height:228.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" filled="f" stroked="f" strokeweight=".5pt">
                      <v:textbox>
                        <w:txbxContent>
                          <w:p w14:paraId="5A48CA35" w14:textId="77777777" w:rsidR="001253A7" w:rsidRPr="00A66BB2" w:rsidRDefault="001253A7" w:rsidP="004A2371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 w:rsidRPr="00A66BB2"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Submitted To</w:t>
                            </w:r>
                          </w:p>
                          <w:p w14:paraId="35823F14" w14:textId="77777777" w:rsidR="001253A7" w:rsidRPr="00A66BB2" w:rsidRDefault="001253A7" w:rsidP="004A2371">
                            <w:pPr>
                              <w:pStyle w:val="Heading2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66BB2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eprojects@aptech.ac.in</w:t>
                            </w:r>
                          </w:p>
                          <w:p w14:paraId="60BAA45A" w14:textId="77777777" w:rsidR="001253A7" w:rsidRPr="00A66BB2" w:rsidRDefault="001253A7" w:rsidP="004A2371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 w:rsidRPr="00A66BB2"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Project Instructor</w:t>
                            </w:r>
                          </w:p>
                          <w:p w14:paraId="733FF279" w14:textId="77777777" w:rsidR="001253A7" w:rsidRPr="00A66BB2" w:rsidRDefault="00955E02" w:rsidP="004A2371">
                            <w:pPr>
                              <w:pStyle w:val="Heading2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hyperlink r:id="rId14" w:history="1">
                              <w:r w:rsidR="001253A7" w:rsidRPr="00A66BB2">
                                <w:rPr>
                                  <w:rFonts w:ascii="Bradley Hand ITC" w:hAnsi="Bradley Hand ITC"/>
                                  <w:b/>
                                  <w:bCs/>
                                  <w:sz w:val="32"/>
                                  <w:szCs w:val="32"/>
                                </w:rPr>
                                <w:t>Miss</w:t>
                              </w:r>
                            </w:hyperlink>
                            <w:r w:rsidR="001253A7" w:rsidRPr="00A66BB2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Rabiya Amin</w:t>
                            </w:r>
                          </w:p>
                          <w:p w14:paraId="77460DBB" w14:textId="77777777" w:rsidR="001253A7" w:rsidRPr="00A66BB2" w:rsidRDefault="001253A7" w:rsidP="004A2371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 w:rsidRPr="00A66BB2"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Curriculum Code</w:t>
                            </w:r>
                          </w:p>
                          <w:p w14:paraId="5589AFD9" w14:textId="77777777" w:rsidR="001253A7" w:rsidRPr="00A66BB2" w:rsidRDefault="001253A7" w:rsidP="004A2371">
                            <w:pPr>
                              <w:pStyle w:val="Heading2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66BB2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6740</w:t>
                            </w:r>
                          </w:p>
                          <w:p w14:paraId="1EDCF385" w14:textId="77777777" w:rsidR="001253A7" w:rsidRDefault="001253A7"/>
                        </w:txbxContent>
                      </v:textbox>
                    </v:shape>
                  </w:pict>
                </mc:Fallback>
              </mc:AlternateContent>
            </w:r>
          </w:p>
          <w:p w14:paraId="5F3A930E" w14:textId="2181CC68" w:rsidR="00A66BB2" w:rsidRPr="00A66BB2" w:rsidRDefault="00A66BB2" w:rsidP="00A66BB2"/>
          <w:p w14:paraId="1A666D5F" w14:textId="568D9736" w:rsidR="00A66BB2" w:rsidRPr="00A66BB2" w:rsidRDefault="00A66BB2" w:rsidP="00A66BB2"/>
          <w:p w14:paraId="4B425C4A" w14:textId="02F84EC8" w:rsidR="00F81238" w:rsidRDefault="00F81238" w:rsidP="004A2371">
            <w:pPr>
              <w:jc w:val="left"/>
            </w:pPr>
          </w:p>
          <w:p w14:paraId="6AAE1F91" w14:textId="35FB1917" w:rsidR="00023714" w:rsidRPr="00023714" w:rsidRDefault="00023714" w:rsidP="00023714">
            <w:pPr>
              <w:pStyle w:val="Title"/>
              <w:jc w:val="center"/>
              <w:rPr>
                <w:rFonts w:ascii="Forte" w:hAnsi="Forte"/>
              </w:rPr>
            </w:pPr>
          </w:p>
        </w:tc>
      </w:tr>
    </w:tbl>
    <w:p w14:paraId="739E10E0" w14:textId="77777777" w:rsidR="008A2727" w:rsidRDefault="008A2727" w:rsidP="008A2727">
      <w:pPr>
        <w:tabs>
          <w:tab w:val="left" w:pos="2003"/>
        </w:tabs>
        <w:jc w:val="left"/>
        <w:rPr>
          <w:rFonts w:ascii="Forte" w:hAnsi="Forte"/>
          <w:sz w:val="56"/>
          <w:szCs w:val="56"/>
        </w:rPr>
      </w:pPr>
    </w:p>
    <w:p w14:paraId="45865E89" w14:textId="3FFD4DCA" w:rsidR="003F0711" w:rsidRPr="008A2727" w:rsidRDefault="003F0711" w:rsidP="008A2727">
      <w:pPr>
        <w:tabs>
          <w:tab w:val="left" w:pos="2003"/>
        </w:tabs>
      </w:pPr>
      <w:r w:rsidRPr="003F0711">
        <w:rPr>
          <w:rFonts w:ascii="Forte" w:hAnsi="Forte"/>
          <w:sz w:val="56"/>
          <w:szCs w:val="56"/>
        </w:rPr>
        <w:t xml:space="preserve">PROJECT </w:t>
      </w:r>
      <w:r w:rsidR="004169A1" w:rsidRPr="003F0711">
        <w:rPr>
          <w:rFonts w:ascii="Forte" w:hAnsi="Forte"/>
          <w:sz w:val="56"/>
          <w:szCs w:val="56"/>
        </w:rPr>
        <w:t>DURATION:</w:t>
      </w:r>
    </w:p>
    <w:p w14:paraId="4EE58C1B" w14:textId="77777777" w:rsidR="003F0711" w:rsidRDefault="003F0711" w:rsidP="008A2727">
      <w:pPr>
        <w:autoSpaceDE w:val="0"/>
        <w:autoSpaceDN w:val="0"/>
        <w:adjustRightInd w:val="0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573CB595" w14:textId="77777777" w:rsidR="003F0711" w:rsidRPr="004169A1" w:rsidRDefault="003F0711" w:rsidP="004169A1">
      <w:pPr>
        <w:numPr>
          <w:ilvl w:val="0"/>
          <w:numId w:val="10"/>
        </w:numPr>
        <w:spacing w:after="0" w:line="240" w:lineRule="auto"/>
        <w:jc w:val="both"/>
        <w:rPr>
          <w:rFonts w:ascii="Adobe Caslon Pro" w:hAnsi="Adobe Caslon Pro" w:cs="Andalus"/>
          <w:iCs/>
          <w:sz w:val="32"/>
          <w:szCs w:val="32"/>
        </w:rPr>
      </w:pPr>
      <w:r w:rsidRPr="004169A1">
        <w:rPr>
          <w:rFonts w:ascii="Adobe Caslon Pro" w:hAnsi="Adobe Caslon Pro" w:cs="Andalus"/>
          <w:iCs/>
          <w:sz w:val="32"/>
          <w:szCs w:val="32"/>
        </w:rPr>
        <w:t>Analysis-5 Days.</w:t>
      </w:r>
    </w:p>
    <w:p w14:paraId="4F0F03CC" w14:textId="77777777" w:rsidR="003F0711" w:rsidRPr="004169A1" w:rsidRDefault="003F0711" w:rsidP="004169A1">
      <w:pPr>
        <w:numPr>
          <w:ilvl w:val="0"/>
          <w:numId w:val="10"/>
        </w:numPr>
        <w:spacing w:after="0" w:line="240" w:lineRule="auto"/>
        <w:jc w:val="both"/>
        <w:rPr>
          <w:rFonts w:ascii="Adobe Caslon Pro" w:hAnsi="Adobe Caslon Pro" w:cs="Andalus"/>
          <w:iCs/>
          <w:sz w:val="32"/>
          <w:szCs w:val="32"/>
        </w:rPr>
      </w:pPr>
      <w:r w:rsidRPr="004169A1">
        <w:rPr>
          <w:rFonts w:ascii="Adobe Caslon Pro" w:hAnsi="Adobe Caslon Pro" w:cs="Andalus"/>
          <w:iCs/>
          <w:sz w:val="32"/>
          <w:szCs w:val="32"/>
        </w:rPr>
        <w:t>Design – 5 Days.</w:t>
      </w:r>
    </w:p>
    <w:p w14:paraId="0E118DD1" w14:textId="77777777" w:rsidR="003F0711" w:rsidRPr="004169A1" w:rsidRDefault="003F0711" w:rsidP="004169A1">
      <w:pPr>
        <w:numPr>
          <w:ilvl w:val="0"/>
          <w:numId w:val="10"/>
        </w:numPr>
        <w:spacing w:after="0" w:line="240" w:lineRule="auto"/>
        <w:jc w:val="both"/>
        <w:rPr>
          <w:rFonts w:ascii="Adobe Caslon Pro" w:hAnsi="Adobe Caslon Pro" w:cs="Andalus"/>
          <w:iCs/>
          <w:sz w:val="32"/>
          <w:szCs w:val="32"/>
        </w:rPr>
      </w:pPr>
      <w:r w:rsidRPr="004169A1">
        <w:rPr>
          <w:rFonts w:ascii="Adobe Caslon Pro" w:hAnsi="Adobe Caslon Pro" w:cs="Andalus"/>
          <w:iCs/>
          <w:sz w:val="32"/>
          <w:szCs w:val="32"/>
        </w:rPr>
        <w:t>Development –10 Days.</w:t>
      </w:r>
    </w:p>
    <w:p w14:paraId="527A4332" w14:textId="77777777" w:rsidR="003F0711" w:rsidRPr="004169A1" w:rsidRDefault="003F0711" w:rsidP="004169A1">
      <w:pPr>
        <w:numPr>
          <w:ilvl w:val="0"/>
          <w:numId w:val="10"/>
        </w:numPr>
        <w:spacing w:after="0" w:line="240" w:lineRule="auto"/>
        <w:jc w:val="both"/>
        <w:rPr>
          <w:rFonts w:ascii="Adobe Caslon Pro" w:hAnsi="Adobe Caslon Pro" w:cs="Andalus"/>
          <w:iCs/>
          <w:sz w:val="32"/>
          <w:szCs w:val="32"/>
        </w:rPr>
      </w:pPr>
      <w:r w:rsidRPr="004169A1">
        <w:rPr>
          <w:rFonts w:ascii="Adobe Caslon Pro" w:hAnsi="Adobe Caslon Pro" w:cs="Andalus"/>
          <w:iCs/>
          <w:sz w:val="32"/>
          <w:szCs w:val="32"/>
        </w:rPr>
        <w:t>Testing – 5 Days.</w:t>
      </w:r>
    </w:p>
    <w:p w14:paraId="6C868FA7" w14:textId="7CB12400" w:rsidR="00F144A6" w:rsidRDefault="003F0711" w:rsidP="008A2727">
      <w:pPr>
        <w:numPr>
          <w:ilvl w:val="0"/>
          <w:numId w:val="10"/>
        </w:numPr>
        <w:spacing w:after="0" w:line="240" w:lineRule="auto"/>
        <w:jc w:val="both"/>
        <w:rPr>
          <w:rFonts w:ascii="Adobe Caslon Pro" w:hAnsi="Adobe Caslon Pro" w:cs="Andalus"/>
          <w:iCs/>
          <w:sz w:val="32"/>
          <w:szCs w:val="32"/>
        </w:rPr>
      </w:pPr>
      <w:r w:rsidRPr="004169A1">
        <w:rPr>
          <w:rFonts w:ascii="Adobe Caslon Pro" w:hAnsi="Adobe Caslon Pro" w:cs="Andalus"/>
          <w:iCs/>
          <w:sz w:val="32"/>
          <w:szCs w:val="32"/>
        </w:rPr>
        <w:t>Documentation -5 Days.</w:t>
      </w:r>
      <w:bookmarkStart w:id="3" w:name="_Toc305196340"/>
    </w:p>
    <w:p w14:paraId="32BF0F68" w14:textId="35E0929D" w:rsidR="008A2727" w:rsidRDefault="008A2727" w:rsidP="008A2727">
      <w:pPr>
        <w:spacing w:after="0" w:line="240" w:lineRule="auto"/>
        <w:ind w:left="360"/>
        <w:jc w:val="both"/>
        <w:rPr>
          <w:rFonts w:ascii="Adobe Caslon Pro" w:hAnsi="Adobe Caslon Pro" w:cs="Andalus"/>
          <w:iCs/>
          <w:sz w:val="32"/>
          <w:szCs w:val="32"/>
        </w:rPr>
      </w:pPr>
    </w:p>
    <w:p w14:paraId="61B40839" w14:textId="77777777" w:rsidR="008A2727" w:rsidRDefault="008A2727" w:rsidP="008A2727">
      <w:pPr>
        <w:tabs>
          <w:tab w:val="left" w:pos="2003"/>
        </w:tabs>
        <w:rPr>
          <w:rFonts w:ascii="Forte" w:hAnsi="Forte"/>
          <w:sz w:val="56"/>
          <w:szCs w:val="56"/>
        </w:rPr>
      </w:pPr>
      <w:r w:rsidRPr="008A2727">
        <w:rPr>
          <w:rFonts w:ascii="Forte" w:hAnsi="Forte"/>
          <w:sz w:val="56"/>
          <w:szCs w:val="56"/>
        </w:rPr>
        <w:t>DEVELOPER GUIDE</w:t>
      </w:r>
    </w:p>
    <w:tbl>
      <w:tblPr>
        <w:tblStyle w:val="GridTable5Dark-Accent3"/>
        <w:tblpPr w:leftFromText="180" w:rightFromText="180" w:vertAnchor="text" w:horzAnchor="margin" w:tblpY="1051"/>
        <w:tblW w:w="10847" w:type="dxa"/>
        <w:tblLook w:val="04A0" w:firstRow="1" w:lastRow="0" w:firstColumn="1" w:lastColumn="0" w:noHBand="0" w:noVBand="1"/>
      </w:tblPr>
      <w:tblGrid>
        <w:gridCol w:w="766"/>
        <w:gridCol w:w="4113"/>
        <w:gridCol w:w="5968"/>
      </w:tblGrid>
      <w:tr w:rsidR="008A2727" w14:paraId="1436ABCE" w14:textId="77777777" w:rsidTr="008A2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" w:type="dxa"/>
            <w:hideMark/>
          </w:tcPr>
          <w:p w14:paraId="74E89C87" w14:textId="77777777" w:rsidR="008A2727" w:rsidRDefault="008A2727" w:rsidP="008A2727">
            <w:pPr>
              <w:tabs>
                <w:tab w:val="center" w:pos="4513"/>
                <w:tab w:val="right" w:pos="9026"/>
              </w:tabs>
              <w:rPr>
                <w:rFonts w:ascii="Arial Narrow" w:hAnsi="Arial Narrow"/>
                <w:b w:val="0"/>
                <w:color w:val="002060"/>
                <w:kern w:val="0"/>
                <w:sz w:val="40"/>
                <w:szCs w:val="40"/>
              </w:rPr>
            </w:pPr>
            <w:r>
              <w:rPr>
                <w:rFonts w:ascii="Arial Narrow" w:hAnsi="Arial Narrow"/>
                <w:color w:val="002060"/>
                <w:sz w:val="40"/>
                <w:szCs w:val="40"/>
              </w:rPr>
              <w:t>No.</w:t>
            </w:r>
          </w:p>
        </w:tc>
        <w:tc>
          <w:tcPr>
            <w:tcW w:w="4113" w:type="dxa"/>
            <w:hideMark/>
          </w:tcPr>
          <w:p w14:paraId="1AC9CD66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color w:val="002060"/>
                <w:sz w:val="40"/>
                <w:szCs w:val="40"/>
              </w:rPr>
            </w:pPr>
            <w:r>
              <w:rPr>
                <w:rFonts w:ascii="Arial Narrow" w:hAnsi="Arial Narrow"/>
                <w:color w:val="002060"/>
                <w:sz w:val="40"/>
                <w:szCs w:val="40"/>
              </w:rPr>
              <w:t>Items</w:t>
            </w:r>
          </w:p>
        </w:tc>
        <w:tc>
          <w:tcPr>
            <w:tcW w:w="5968" w:type="dxa"/>
            <w:hideMark/>
          </w:tcPr>
          <w:p w14:paraId="4AD97A53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i/>
                <w:color w:val="002060"/>
                <w:sz w:val="40"/>
                <w:szCs w:val="40"/>
              </w:rPr>
            </w:pPr>
            <w:r>
              <w:rPr>
                <w:rFonts w:ascii="Arial Narrow" w:hAnsi="Arial Narrow"/>
                <w:i/>
                <w:color w:val="002060"/>
                <w:sz w:val="40"/>
                <w:szCs w:val="40"/>
              </w:rPr>
              <w:t xml:space="preserve">Description </w:t>
            </w:r>
          </w:p>
        </w:tc>
      </w:tr>
      <w:tr w:rsidR="008A2727" w14:paraId="5EFE5DEC" w14:textId="77777777" w:rsidTr="008A2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" w:type="dxa"/>
            <w:hideMark/>
          </w:tcPr>
          <w:p w14:paraId="1069B5A9" w14:textId="77777777" w:rsidR="008A2727" w:rsidRDefault="008A2727" w:rsidP="008A2727">
            <w:pPr>
              <w:tabs>
                <w:tab w:val="center" w:pos="4513"/>
                <w:tab w:val="right" w:pos="9026"/>
              </w:tabs>
              <w:rPr>
                <w:rFonts w:ascii="Arial Narrow" w:hAnsi="Arial Narrow"/>
                <w:color w:val="FFFFFF" w:themeColor="background1"/>
                <w:sz w:val="32"/>
                <w:szCs w:val="32"/>
              </w:rPr>
            </w:pPr>
            <w:r>
              <w:rPr>
                <w:rFonts w:ascii="Arial Narrow" w:hAnsi="Arial Narrow"/>
                <w:sz w:val="32"/>
                <w:szCs w:val="32"/>
              </w:rPr>
              <w:t>1</w:t>
            </w:r>
          </w:p>
        </w:tc>
        <w:tc>
          <w:tcPr>
            <w:tcW w:w="4113" w:type="dxa"/>
            <w:hideMark/>
          </w:tcPr>
          <w:p w14:paraId="426AD43C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Operating System</w:t>
            </w:r>
          </w:p>
        </w:tc>
        <w:tc>
          <w:tcPr>
            <w:tcW w:w="5968" w:type="dxa"/>
            <w:hideMark/>
          </w:tcPr>
          <w:p w14:paraId="175CD259" w14:textId="47FA8F7E" w:rsidR="008A2727" w:rsidRDefault="008A2727" w:rsidP="008A2727">
            <w:pPr>
              <w:tabs>
                <w:tab w:val="center" w:pos="4513"/>
                <w:tab w:val="right" w:pos="90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Window 98,2000, XP etc.</w:t>
            </w:r>
          </w:p>
        </w:tc>
      </w:tr>
      <w:tr w:rsidR="008A2727" w14:paraId="49E09682" w14:textId="77777777" w:rsidTr="008A2727">
        <w:trPr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" w:type="dxa"/>
            <w:hideMark/>
          </w:tcPr>
          <w:p w14:paraId="5F660C69" w14:textId="77777777" w:rsidR="008A2727" w:rsidRDefault="008A2727" w:rsidP="008A2727">
            <w:pPr>
              <w:tabs>
                <w:tab w:val="center" w:pos="4513"/>
                <w:tab w:val="right" w:pos="9026"/>
              </w:tabs>
              <w:rPr>
                <w:rFonts w:ascii="Arial Narrow" w:hAnsi="Arial Narrow"/>
                <w:sz w:val="32"/>
                <w:szCs w:val="32"/>
              </w:rPr>
            </w:pPr>
            <w:r>
              <w:rPr>
                <w:rFonts w:ascii="Arial Narrow" w:hAnsi="Arial Narrow"/>
                <w:sz w:val="32"/>
                <w:szCs w:val="32"/>
              </w:rPr>
              <w:t>2</w:t>
            </w:r>
          </w:p>
        </w:tc>
        <w:tc>
          <w:tcPr>
            <w:tcW w:w="4113" w:type="dxa"/>
            <w:hideMark/>
          </w:tcPr>
          <w:p w14:paraId="68F704A3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Main processor</w:t>
            </w:r>
          </w:p>
        </w:tc>
        <w:tc>
          <w:tcPr>
            <w:tcW w:w="5968" w:type="dxa"/>
            <w:hideMark/>
          </w:tcPr>
          <w:p w14:paraId="6779E204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 xml:space="preserve">Minimum 166 or better </w:t>
            </w:r>
          </w:p>
        </w:tc>
      </w:tr>
      <w:tr w:rsidR="008A2727" w14:paraId="4FA85064" w14:textId="77777777" w:rsidTr="008A2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" w:type="dxa"/>
            <w:hideMark/>
          </w:tcPr>
          <w:p w14:paraId="47FAD803" w14:textId="77777777" w:rsidR="008A2727" w:rsidRDefault="008A2727" w:rsidP="008A2727">
            <w:pPr>
              <w:tabs>
                <w:tab w:val="center" w:pos="4513"/>
                <w:tab w:val="right" w:pos="9026"/>
              </w:tabs>
              <w:rPr>
                <w:rFonts w:ascii="Arial Narrow" w:hAnsi="Arial Narrow"/>
                <w:sz w:val="32"/>
                <w:szCs w:val="32"/>
              </w:rPr>
            </w:pPr>
            <w:r>
              <w:rPr>
                <w:rFonts w:ascii="Arial Narrow" w:hAnsi="Arial Narrow"/>
                <w:sz w:val="32"/>
                <w:szCs w:val="32"/>
              </w:rPr>
              <w:t>3</w:t>
            </w:r>
          </w:p>
        </w:tc>
        <w:tc>
          <w:tcPr>
            <w:tcW w:w="4113" w:type="dxa"/>
            <w:hideMark/>
          </w:tcPr>
          <w:p w14:paraId="7D3DBC4F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Ram (Memory)</w:t>
            </w:r>
          </w:p>
        </w:tc>
        <w:tc>
          <w:tcPr>
            <w:tcW w:w="5968" w:type="dxa"/>
            <w:hideMark/>
          </w:tcPr>
          <w:p w14:paraId="446E1F01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Minimum 64 or better</w:t>
            </w:r>
          </w:p>
        </w:tc>
      </w:tr>
      <w:tr w:rsidR="008A2727" w14:paraId="4AD12918" w14:textId="77777777" w:rsidTr="008A2727">
        <w:trPr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" w:type="dxa"/>
            <w:hideMark/>
          </w:tcPr>
          <w:p w14:paraId="0720DCCE" w14:textId="77777777" w:rsidR="008A2727" w:rsidRDefault="008A2727" w:rsidP="008A2727">
            <w:pPr>
              <w:tabs>
                <w:tab w:val="center" w:pos="4513"/>
                <w:tab w:val="right" w:pos="9026"/>
              </w:tabs>
              <w:rPr>
                <w:rFonts w:ascii="Arial Narrow" w:hAnsi="Arial Narrow"/>
                <w:sz w:val="32"/>
                <w:szCs w:val="32"/>
              </w:rPr>
            </w:pPr>
            <w:r>
              <w:rPr>
                <w:rFonts w:ascii="Arial Narrow" w:hAnsi="Arial Narrow"/>
                <w:sz w:val="32"/>
                <w:szCs w:val="32"/>
              </w:rPr>
              <w:t>4</w:t>
            </w:r>
          </w:p>
        </w:tc>
        <w:tc>
          <w:tcPr>
            <w:tcW w:w="4113" w:type="dxa"/>
            <w:hideMark/>
          </w:tcPr>
          <w:p w14:paraId="12C38176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 xml:space="preserve">Web Browser </w:t>
            </w:r>
          </w:p>
        </w:tc>
        <w:tc>
          <w:tcPr>
            <w:tcW w:w="5968" w:type="dxa"/>
            <w:hideMark/>
          </w:tcPr>
          <w:p w14:paraId="714A4F4D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Google Chrome/Firefox</w:t>
            </w:r>
          </w:p>
        </w:tc>
      </w:tr>
      <w:tr w:rsidR="008A2727" w14:paraId="6BCF34BF" w14:textId="77777777" w:rsidTr="008A2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" w:type="dxa"/>
            <w:hideMark/>
          </w:tcPr>
          <w:p w14:paraId="55225BC1" w14:textId="77777777" w:rsidR="008A2727" w:rsidRDefault="008A2727" w:rsidP="008A2727">
            <w:pPr>
              <w:tabs>
                <w:tab w:val="center" w:pos="4513"/>
                <w:tab w:val="right" w:pos="9026"/>
              </w:tabs>
              <w:rPr>
                <w:rFonts w:ascii="Arial Narrow" w:hAnsi="Arial Narrow"/>
                <w:sz w:val="32"/>
                <w:szCs w:val="32"/>
              </w:rPr>
            </w:pPr>
            <w:r>
              <w:rPr>
                <w:rFonts w:ascii="Arial Narrow" w:hAnsi="Arial Narrow"/>
                <w:sz w:val="32"/>
                <w:szCs w:val="32"/>
              </w:rPr>
              <w:t>5</w:t>
            </w:r>
          </w:p>
        </w:tc>
        <w:tc>
          <w:tcPr>
            <w:tcW w:w="4113" w:type="dxa"/>
            <w:hideMark/>
          </w:tcPr>
          <w:p w14:paraId="2226D362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Software</w:t>
            </w:r>
          </w:p>
        </w:tc>
        <w:tc>
          <w:tcPr>
            <w:tcW w:w="5968" w:type="dxa"/>
            <w:hideMark/>
          </w:tcPr>
          <w:p w14:paraId="46880907" w14:textId="77777777" w:rsidR="008A2727" w:rsidRDefault="008A2727" w:rsidP="008A2727">
            <w:pPr>
              <w:tabs>
                <w:tab w:val="center" w:pos="4513"/>
                <w:tab w:val="right" w:pos="90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loucester MT Extra Condensed" w:hAnsi="Gloucester MT Extra Condensed"/>
                <w:sz w:val="32"/>
                <w:szCs w:val="32"/>
              </w:rPr>
            </w:pPr>
            <w:r>
              <w:rPr>
                <w:rFonts w:ascii="Gloucester MT Extra Condensed" w:hAnsi="Gloucester MT Extra Condensed"/>
                <w:sz w:val="32"/>
                <w:szCs w:val="32"/>
              </w:rPr>
              <w:t>Dreamweaver/JavaScript/HTML Editor</w:t>
            </w:r>
          </w:p>
        </w:tc>
      </w:tr>
    </w:tbl>
    <w:p w14:paraId="1E891E6A" w14:textId="77FDC7F7" w:rsidR="008A2727" w:rsidRPr="004A1966" w:rsidRDefault="008A2727" w:rsidP="004A1966">
      <w:pPr>
        <w:pStyle w:val="Subtitle"/>
        <w:jc w:val="center"/>
        <w:rPr>
          <w:rFonts w:ascii="Bradley Hand ITC" w:hAnsi="Bradley Hand ITC"/>
          <w:sz w:val="44"/>
          <w:szCs w:val="44"/>
        </w:rPr>
      </w:pPr>
      <w:r w:rsidRPr="008A2727">
        <w:rPr>
          <w:rFonts w:ascii="Bradley Hand ITC" w:hAnsi="Bradley Hand ITC"/>
          <w:sz w:val="44"/>
          <w:szCs w:val="44"/>
        </w:rPr>
        <w:t>System Requirement</w:t>
      </w:r>
      <w:bookmarkEnd w:id="3"/>
    </w:p>
    <w:p w14:paraId="0FC053FD" w14:textId="23AB26D7" w:rsidR="001253A7" w:rsidRPr="001253A7" w:rsidRDefault="001253A7" w:rsidP="001253A7">
      <w:pPr>
        <w:tabs>
          <w:tab w:val="left" w:pos="2003"/>
        </w:tabs>
        <w:rPr>
          <w:rFonts w:ascii="Forte" w:hAnsi="Forte"/>
          <w:sz w:val="72"/>
          <w:szCs w:val="72"/>
        </w:rPr>
      </w:pPr>
      <w:r w:rsidRPr="001253A7">
        <w:rPr>
          <w:rFonts w:ascii="Forte" w:hAnsi="Forte"/>
          <w:sz w:val="72"/>
          <w:szCs w:val="72"/>
        </w:rPr>
        <w:lastRenderedPageBreak/>
        <w:t>HOME PAGE</w:t>
      </w:r>
    </w:p>
    <w:p w14:paraId="6062BE04" w14:textId="77777777" w:rsidR="001253A7" w:rsidRPr="001253A7" w:rsidRDefault="001253A7" w:rsidP="001253A7">
      <w:pPr>
        <w:spacing w:after="0" w:line="240" w:lineRule="auto"/>
        <w:rPr>
          <w:rFonts w:asciiTheme="majorBidi" w:hAnsiTheme="majorBidi" w:cstheme="majorBidi"/>
          <w:smallCaps/>
          <w:color w:val="auto"/>
          <w:sz w:val="32"/>
          <w:szCs w:val="28"/>
        </w:rPr>
      </w:pPr>
      <w:r w:rsidRPr="001253A7">
        <w:rPr>
          <w:rFonts w:asciiTheme="majorBidi" w:hAnsiTheme="majorBidi" w:cstheme="majorBidi"/>
          <w:smallCaps/>
          <w:sz w:val="32"/>
          <w:szCs w:val="36"/>
        </w:rPr>
        <w:t>Header, footer &amp; Nav bar Is Available on all pages</w:t>
      </w:r>
    </w:p>
    <w:p w14:paraId="53EC188D" w14:textId="77777777" w:rsidR="008A2727" w:rsidRPr="008A2727" w:rsidRDefault="008A2727" w:rsidP="008A2727">
      <w:pPr>
        <w:tabs>
          <w:tab w:val="left" w:pos="2003"/>
        </w:tabs>
        <w:rPr>
          <w:rFonts w:ascii="Forte" w:hAnsi="Forte"/>
          <w:sz w:val="56"/>
          <w:szCs w:val="56"/>
        </w:rPr>
      </w:pPr>
    </w:p>
    <w:p w14:paraId="01A2A30F" w14:textId="01ACF79D" w:rsidR="003F0711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  <w:r>
        <w:rPr>
          <w:noProof/>
          <w:sz w:val="44"/>
          <w:szCs w:val="220"/>
        </w:rPr>
        <w:drawing>
          <wp:inline distT="0" distB="0" distL="0" distR="0" wp14:anchorId="3FE58D1F" wp14:editId="0F2DD4C4">
            <wp:extent cx="6309360" cy="307086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Capture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3EB65" w14:textId="1B1A30EC" w:rsidR="001253A7" w:rsidRDefault="00F161A0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  <w:r>
        <w:rPr>
          <w:rFonts w:ascii="Arno Pro Caption" w:hAnsi="Arno Pro Caption"/>
          <w:b/>
          <w:smallCap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67D4A94C" wp14:editId="5B69BABC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429375" cy="25622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2562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2DF50C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header&gt;</w:t>
                            </w:r>
                          </w:p>
                          <w:p w14:paraId="501EB6C8" w14:textId="058B5E72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</w:t>
                            </w:r>
                            <w:proofErr w:type="gramStart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Navbar--&gt;</w:t>
                            </w:r>
                          </w:p>
                          <w:p w14:paraId="45570660" w14:textId="56C93024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nav class="navbar navbar-expand-lg navbar-dark fixed-top scrolling-navbar"&gt;</w:t>
                            </w:r>
                          </w:p>
                          <w:p w14:paraId="28B6EBAA" w14:textId="63AF4A7B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div class="container"&gt;</w:t>
                            </w:r>
                          </w:p>
                          <w:p w14:paraId="7DE76720" w14:textId="30FC8CB8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proofErr w:type="gramStart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Navbar brand --&gt;</w:t>
                            </w:r>
                          </w:p>
                          <w:p w14:paraId="316C2F43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a class="navbar-brand" </w:t>
                            </w:r>
                            <w:proofErr w:type="spellStart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href</w:t>
                            </w:r>
                            <w:proofErr w:type="spellEnd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Home.html"&gt;&lt;</w:t>
                            </w:r>
                            <w:proofErr w:type="spellStart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mg</w:t>
                            </w:r>
                            <w:proofErr w:type="spellEnd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</w:t>
                            </w:r>
                            <w:proofErr w:type="spellStart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src</w:t>
                            </w:r>
                            <w:proofErr w:type="spellEnd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New Project.png" height="40%" width="50%"&gt;&lt;/a&gt;</w:t>
                            </w:r>
                          </w:p>
                          <w:p w14:paraId="12B0161D" w14:textId="5B5D9A7D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</w:t>
                            </w:r>
                            <w:proofErr w:type="gramStart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ollapse button --&gt;</w:t>
                            </w:r>
                          </w:p>
                          <w:p w14:paraId="084D1D0C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button class="navbar-toggler" type="button" data-toggle="collapse" data-target="#basicExampleNav"</w:t>
                            </w:r>
                          </w:p>
                          <w:p w14:paraId="116005EB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aria-controls="basicExampleNav" aria-expanded="false" aria-label="Toggle navigation"&gt;</w:t>
                            </w:r>
                          </w:p>
                          <w:p w14:paraId="2BCFB076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span class="navbar-toggler-icon"&gt;&lt;/span&gt;</w:t>
                            </w:r>
                          </w:p>
                          <w:p w14:paraId="59B15929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/button&gt;</w:t>
                            </w:r>
                          </w:p>
                          <w:p w14:paraId="03B65FE0" w14:textId="77777777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1E10C95C" w14:textId="0688D006" w:rsidR="00F161A0" w:rsidRPr="00F161A0" w:rsidRDefault="00F161A0" w:rsidP="00F161A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F161A0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4A94C" id="Text Box 4" o:spid="_x0000_s1030" type="#_x0000_t202" style="position:absolute;margin-left:0;margin-top:.95pt;width:506.25pt;height:201.75pt;z-index:2517048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" fillcolor="white [3201]" strokeweight=".5pt">
                <v:textbox>
                  <w:txbxContent>
                    <w:p w14:paraId="7A2DF50C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header&gt;</w:t>
                      </w:r>
                    </w:p>
                    <w:p w14:paraId="501EB6C8" w14:textId="058B5E72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&lt;!--Navbar--&gt;</w:t>
                      </w:r>
                    </w:p>
                    <w:p w14:paraId="45570660" w14:textId="56C93024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nav class="navbar navbar-expand-lg navbar-dark fixed-top scrolling-navbar"&gt;</w:t>
                      </w:r>
                    </w:p>
                    <w:p w14:paraId="28B6EBAA" w14:textId="63AF4A7B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div class="container"&gt;</w:t>
                      </w:r>
                    </w:p>
                    <w:p w14:paraId="7DE76720" w14:textId="30FC8CB8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!-- Navbar brand --&gt;</w:t>
                      </w:r>
                    </w:p>
                    <w:p w14:paraId="316C2F43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a class="navbar-brand" href="Home.html"&gt;&lt;img src="New Project.png" height="40%" width="50%"&gt;&lt;/a&gt;</w:t>
                      </w:r>
                    </w:p>
                    <w:p w14:paraId="12B0161D" w14:textId="5B5D9A7D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&lt;!-- Collapse button --&gt;</w:t>
                      </w:r>
                    </w:p>
                    <w:p w14:paraId="084D1D0C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button class="navbar-toggler" type="button" data-toggle="collapse" data-target="#basicExampleNav"</w:t>
                      </w:r>
                    </w:p>
                    <w:p w14:paraId="116005EB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aria-controls="basicExampleNav" aria-expanded="false" aria-label="Toggle navigation"&gt;</w:t>
                      </w:r>
                    </w:p>
                    <w:p w14:paraId="2BCFB076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span class="navbar-toggler-icon"&gt;&lt;/span&gt;</w:t>
                      </w:r>
                    </w:p>
                    <w:p w14:paraId="59B15929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/button&gt;</w:t>
                      </w:r>
                    </w:p>
                    <w:p w14:paraId="03B65FE0" w14:textId="77777777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1E10C95C" w14:textId="0688D006" w:rsidR="00F161A0" w:rsidRPr="00F161A0" w:rsidRDefault="00F161A0" w:rsidP="00F161A0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F161A0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6D477E" w14:textId="436F2CE5" w:rsidR="001253A7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</w:p>
    <w:p w14:paraId="6A76DD44" w14:textId="6D135929" w:rsidR="001253A7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</w:p>
    <w:p w14:paraId="1A506379" w14:textId="1904C9E3" w:rsidR="001253A7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</w:p>
    <w:p w14:paraId="67C1D464" w14:textId="11FDF2BF" w:rsidR="001253A7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</w:p>
    <w:p w14:paraId="56564ADF" w14:textId="478343C6" w:rsidR="001253A7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</w:p>
    <w:p w14:paraId="11CBD8F3" w14:textId="544EA9D5" w:rsidR="001253A7" w:rsidRDefault="001253A7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</w:p>
    <w:p w14:paraId="3B690067" w14:textId="711ADDB3" w:rsidR="00F161A0" w:rsidRPr="001253A7" w:rsidRDefault="004A1966" w:rsidP="00F161A0">
      <w:pPr>
        <w:tabs>
          <w:tab w:val="left" w:pos="2003"/>
        </w:tabs>
        <w:rPr>
          <w:rFonts w:ascii="Forte" w:hAnsi="Forte"/>
          <w:sz w:val="72"/>
          <w:szCs w:val="72"/>
        </w:rPr>
      </w:pPr>
      <w:r>
        <w:rPr>
          <w:noProof/>
          <w:sz w:val="44"/>
          <w:szCs w:val="220"/>
        </w:rPr>
        <w:lastRenderedPageBreak/>
        <w:drawing>
          <wp:anchor distT="0" distB="0" distL="114300" distR="114300" simplePos="0" relativeHeight="251703808" behindDoc="1" locked="0" layoutInCell="1" allowOverlap="1" wp14:anchorId="57470017" wp14:editId="29B0436E">
            <wp:simplePos x="0" y="0"/>
            <wp:positionH relativeFrom="margin">
              <wp:align>right</wp:align>
            </wp:positionH>
            <wp:positionV relativeFrom="paragraph">
              <wp:posOffset>856615</wp:posOffset>
            </wp:positionV>
            <wp:extent cx="6309360" cy="3077845"/>
            <wp:effectExtent l="0" t="0" r="0" b="8255"/>
            <wp:wrapThrough wrapText="bothSides">
              <wp:wrapPolygon edited="0">
                <wp:start x="0" y="0"/>
                <wp:lineTo x="0" y="21524"/>
                <wp:lineTo x="21522" y="21524"/>
                <wp:lineTo x="21522" y="0"/>
                <wp:lineTo x="0" y="0"/>
              </wp:wrapPolygon>
            </wp:wrapThrough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Capture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Forte" w:hAnsi="Forte"/>
          <w:sz w:val="72"/>
          <w:szCs w:val="72"/>
        </w:rPr>
        <w:t>CONTACT US</w:t>
      </w:r>
    </w:p>
    <w:p w14:paraId="4EABE6B6" w14:textId="45358485" w:rsidR="001253A7" w:rsidRDefault="004A1966" w:rsidP="003F0711">
      <w:pPr>
        <w:pStyle w:val="ListParagraph"/>
        <w:ind w:left="0"/>
        <w:rPr>
          <w:rFonts w:ascii="Arno Pro Caption" w:hAnsi="Arno Pro Caption"/>
          <w:b/>
          <w:smallCaps/>
          <w:sz w:val="48"/>
          <w:szCs w:val="48"/>
        </w:rPr>
      </w:pPr>
      <w:r>
        <w:rPr>
          <w:rFonts w:ascii="Arno Pro Caption" w:hAnsi="Arno Pro Caption"/>
          <w:b/>
          <w:smallCap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3129AA19" wp14:editId="14E08DF2">
                <wp:simplePos x="0" y="0"/>
                <wp:positionH relativeFrom="margin">
                  <wp:align>left</wp:align>
                </wp:positionH>
                <wp:positionV relativeFrom="paragraph">
                  <wp:posOffset>3383280</wp:posOffset>
                </wp:positionV>
                <wp:extent cx="6309360" cy="3467100"/>
                <wp:effectExtent l="0" t="0" r="1524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3467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3BCDD0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section id="contact"&gt;</w:t>
                            </w:r>
                          </w:p>
                          <w:p w14:paraId="06539CE7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50B6F29A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Heading --&gt;</w:t>
                            </w:r>
                          </w:p>
                          <w:p w14:paraId="1585EFF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h2 class="mb-5 font-weight-bold text-center"&gt;Contact Us&lt;/h2&gt;</w:t>
                            </w:r>
                          </w:p>
                          <w:p w14:paraId="4E5481EB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1B08F961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Grid row--&gt;</w:t>
                            </w:r>
                          </w:p>
                          <w:p w14:paraId="4253AC05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div class="row"&gt;</w:t>
                            </w:r>
                          </w:p>
                          <w:p w14:paraId="1EFB14FC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2160C0D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Grid column--&gt;</w:t>
                            </w:r>
                          </w:p>
                          <w:p w14:paraId="17D3DCC4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div class="col-lg-5 col-md-12"&gt;</w:t>
                            </w:r>
                          </w:p>
                          <w:p w14:paraId="35C9160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&lt;form&gt;</w:t>
                            </w:r>
                          </w:p>
                          <w:p w14:paraId="7E600288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&lt;div class="form-row"&gt;</w:t>
                            </w:r>
                          </w:p>
                          <w:p w14:paraId="444E0761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  &lt;div class="col-md-4 mb-3"&gt;</w:t>
                            </w:r>
                          </w:p>
                          <w:p w14:paraId="007DE457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    &lt;label for="validationDefault01"&gt;First name&lt;/label&gt;</w:t>
                            </w:r>
                          </w:p>
                          <w:p w14:paraId="78AD97B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    &lt;input type="text" class="form-control" id="validationDefault01" placeholder="First name" </w:t>
                            </w:r>
                          </w:p>
                          <w:p w14:paraId="36A378CB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    required="" pattern="^[A-Za-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z]{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1,32}$"&gt;</w:t>
                            </w:r>
                          </w:p>
                          <w:p w14:paraId="385DD33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  &lt;/div&gt;</w:t>
                            </w:r>
                          </w:p>
                          <w:p w14:paraId="411DA784" w14:textId="027DE704" w:rsidR="004A1966" w:rsidRPr="004A1966" w:rsidRDefault="004A1966" w:rsidP="004A1966">
                            <w:pPr>
                              <w:pStyle w:val="NoSpacing"/>
                              <w:rPr>
                                <w:sz w:val="14"/>
                                <w:szCs w:val="44"/>
                              </w:rPr>
                            </w:pPr>
                            <w:r w:rsidRPr="004A1966">
                              <w:rPr>
                                <w:sz w:val="14"/>
                                <w:szCs w:val="44"/>
                              </w:rPr>
                              <w:t xml:space="preserve">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9AA19" id="Text Box 9" o:spid="_x0000_s1031" type="#_x0000_t202" style="position:absolute;margin-left:0;margin-top:266.4pt;width:496.8pt;height:273pt;z-index:25170585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" fillcolor="white [3201]" strokeweight=".5pt">
                <v:textbox>
                  <w:txbxContent>
                    <w:p w14:paraId="793BCDD0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section id="contact"&gt;</w:t>
                      </w:r>
                    </w:p>
                    <w:p w14:paraId="06539CE7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50B6F29A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!-- Heading --&gt;</w:t>
                      </w:r>
                    </w:p>
                    <w:p w14:paraId="1585EFF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h2 class="mb-5 font-weight-bold text-center"&gt;Contact Us&lt;/h2&gt;</w:t>
                      </w:r>
                    </w:p>
                    <w:p w14:paraId="4E5481EB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1B08F961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!--Grid row--&gt;</w:t>
                      </w:r>
                    </w:p>
                    <w:p w14:paraId="4253AC05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div class="row"&gt;</w:t>
                      </w:r>
                    </w:p>
                    <w:p w14:paraId="1EFB14FC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2160C0D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!--Grid column--&gt;</w:t>
                      </w:r>
                    </w:p>
                    <w:p w14:paraId="17D3DCC4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div class="col-lg-5 col-md-12"&gt;</w:t>
                      </w:r>
                    </w:p>
                    <w:p w14:paraId="35C9160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form&gt;</w:t>
                      </w:r>
                    </w:p>
                    <w:p w14:paraId="7E600288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&lt;div class="form-row"&gt;</w:t>
                      </w:r>
                    </w:p>
                    <w:p w14:paraId="444E0761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  &lt;div class="col-md-4 mb-3"&gt;</w:t>
                      </w:r>
                    </w:p>
                    <w:p w14:paraId="007DE457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    &lt;label for="validationDefault01"&gt;First name&lt;/label&gt;</w:t>
                      </w:r>
                    </w:p>
                    <w:p w14:paraId="78AD97B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    &lt;input type="text" class="form-control" id="validationDefault01" placeholder="First name" </w:t>
                      </w:r>
                    </w:p>
                    <w:p w14:paraId="36A378CB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    required="" pattern="^[A-Za-z]{1,32}$"&gt;</w:t>
                      </w:r>
                    </w:p>
                    <w:p w14:paraId="385DD33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  &lt;/div&gt;</w:t>
                      </w:r>
                    </w:p>
                    <w:p w14:paraId="411DA784" w14:textId="027DE704" w:rsidR="004A1966" w:rsidRPr="004A1966" w:rsidRDefault="004A1966" w:rsidP="004A1966">
                      <w:pPr>
                        <w:pStyle w:val="NoSpacing"/>
                        <w:rPr>
                          <w:sz w:val="14"/>
                          <w:szCs w:val="44"/>
                        </w:rPr>
                      </w:pPr>
                      <w:r w:rsidRPr="004A1966">
                        <w:rPr>
                          <w:sz w:val="14"/>
                          <w:szCs w:val="44"/>
                        </w:rPr>
                        <w:t xml:space="preserve">     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562547" w14:textId="788B69B8" w:rsidR="003F0711" w:rsidRDefault="003F0711" w:rsidP="003F0711">
      <w:pPr>
        <w:pStyle w:val="Heading1"/>
        <w:rPr>
          <w:rFonts w:ascii="Arno Pro Caption" w:hAnsi="Arno Pro Caption"/>
          <w:b/>
          <w:smallCaps/>
          <w:kern w:val="0"/>
          <w:sz w:val="48"/>
          <w:szCs w:val="48"/>
        </w:rPr>
      </w:pPr>
    </w:p>
    <w:p w14:paraId="57615CB2" w14:textId="67F3052F" w:rsidR="00F144A6" w:rsidRPr="001253A7" w:rsidRDefault="00F144A6" w:rsidP="001253A7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5C8C6FD" w14:textId="473EE42C" w:rsidR="00F144A6" w:rsidRDefault="00F144A6" w:rsidP="00865A84">
      <w:pPr>
        <w:rPr>
          <w:rFonts w:ascii="Forte" w:hAnsi="Forte"/>
          <w:sz w:val="96"/>
          <w:szCs w:val="96"/>
        </w:rPr>
      </w:pPr>
    </w:p>
    <w:p w14:paraId="5B52333C" w14:textId="009DDAD5" w:rsidR="003F0711" w:rsidRDefault="003F0711" w:rsidP="003F0711">
      <w:pPr>
        <w:pStyle w:val="NoSpacing"/>
        <w:jc w:val="both"/>
        <w:rPr>
          <w:rFonts w:ascii="Adobe Caslon Pro" w:hAnsi="Adobe Caslon Pro" w:cs="Andalus"/>
          <w:iCs/>
          <w:sz w:val="32"/>
          <w:szCs w:val="32"/>
        </w:rPr>
      </w:pPr>
    </w:p>
    <w:p w14:paraId="35525F9C" w14:textId="517015BD" w:rsidR="001253A7" w:rsidRPr="001253A7" w:rsidRDefault="001253A7" w:rsidP="001253A7"/>
    <w:p w14:paraId="62820CA1" w14:textId="16EC2831" w:rsidR="001253A7" w:rsidRPr="001253A7" w:rsidRDefault="001253A7" w:rsidP="001253A7"/>
    <w:p w14:paraId="448D1B53" w14:textId="746C6426" w:rsidR="001253A7" w:rsidRPr="001253A7" w:rsidRDefault="001253A7" w:rsidP="001253A7"/>
    <w:p w14:paraId="58BDDC46" w14:textId="49F9858D" w:rsidR="001253A7" w:rsidRPr="001253A7" w:rsidRDefault="001253A7" w:rsidP="001253A7"/>
    <w:p w14:paraId="1646EBD7" w14:textId="7CAAB3F2" w:rsidR="001253A7" w:rsidRPr="001253A7" w:rsidRDefault="001253A7" w:rsidP="004A1966">
      <w:pPr>
        <w:jc w:val="both"/>
      </w:pPr>
    </w:p>
    <w:p w14:paraId="554473A0" w14:textId="56799939" w:rsidR="001253A7" w:rsidRDefault="004A1966" w:rsidP="001253A7">
      <w:pPr>
        <w:rPr>
          <w:rFonts w:ascii="Adobe Caslon Pro" w:hAnsi="Adobe Caslon Pro" w:cs="Andalus"/>
          <w:iCs/>
          <w:sz w:val="32"/>
          <w:szCs w:val="32"/>
        </w:rPr>
      </w:pPr>
      <w:r>
        <w:rPr>
          <w:rFonts w:ascii="Forte" w:hAnsi="Forte"/>
          <w:sz w:val="72"/>
          <w:szCs w:val="72"/>
        </w:rPr>
        <w:lastRenderedPageBreak/>
        <w:t>GALLERY</w:t>
      </w:r>
    </w:p>
    <w:p w14:paraId="2A0378E5" w14:textId="77777777" w:rsidR="001253A7" w:rsidRDefault="001253A7" w:rsidP="001253A7">
      <w:pPr>
        <w:tabs>
          <w:tab w:val="left" w:pos="4335"/>
        </w:tabs>
      </w:pPr>
    </w:p>
    <w:p w14:paraId="0BA54C77" w14:textId="4A9EAD11" w:rsidR="001253A7" w:rsidRDefault="004A1966" w:rsidP="001253A7">
      <w:pPr>
        <w:tabs>
          <w:tab w:val="left" w:pos="4335"/>
        </w:tabs>
      </w:pPr>
      <w:r>
        <w:rPr>
          <w:noProof/>
          <w:sz w:val="44"/>
          <w:szCs w:val="220"/>
        </w:rPr>
        <w:drawing>
          <wp:inline distT="0" distB="0" distL="0" distR="0" wp14:anchorId="44624AEE" wp14:editId="155D5016">
            <wp:extent cx="6309360" cy="2961005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Capture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DE1C" w14:textId="6161D12D" w:rsidR="001253A7" w:rsidRDefault="004A1966" w:rsidP="001253A7">
      <w:pPr>
        <w:tabs>
          <w:tab w:val="left" w:pos="43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00A2832B" wp14:editId="3C0332CC">
                <wp:simplePos x="0" y="0"/>
                <wp:positionH relativeFrom="column">
                  <wp:posOffset>-45720</wp:posOffset>
                </wp:positionH>
                <wp:positionV relativeFrom="paragraph">
                  <wp:posOffset>146050</wp:posOffset>
                </wp:positionV>
                <wp:extent cx="6391275" cy="37814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1275" cy="3781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DC3D1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section class="text-center my-5"&gt;</w:t>
                            </w:r>
                          </w:p>
                          <w:p w14:paraId="5B319CF9" w14:textId="462CF7AB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Grid row --&gt;</w:t>
                            </w:r>
                          </w:p>
                          <w:p w14:paraId="195FEE6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&lt;div class="row"&gt;</w:t>
                            </w:r>
                          </w:p>
                          <w:p w14:paraId="104A89A4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</w:t>
                            </w:r>
                          </w:p>
                          <w:p w14:paraId="168F1B58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Grid column --&gt;</w:t>
                            </w:r>
                          </w:p>
                          <w:p w14:paraId="0B18AC61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&lt;div class="col-lg-3 col-md-6 mb-lg-0 mb-4"&gt;</w:t>
                            </w:r>
                          </w:p>
                          <w:p w14:paraId="4C99BB90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ollection card --&gt;</w:t>
                            </w:r>
                          </w:p>
                          <w:p w14:paraId="40BD513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&lt;div class="card collection-card z-depth-1-half"&gt;</w:t>
                            </w:r>
                          </w:p>
                          <w:p w14:paraId="39E26767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ard image --&gt;</w:t>
                            </w:r>
                          </w:p>
                          <w:p w14:paraId="3DA5B6E1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&lt;div class="view zoom"&gt;</w:t>
                            </w:r>
                          </w:p>
                          <w:p w14:paraId="1965B520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&lt;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mg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src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Eid.jpg" height="100%" width="100%" class="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mg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-fixed"&gt;</w:t>
                            </w:r>
                          </w:p>
                          <w:p w14:paraId="6DE248D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</w:t>
                            </w:r>
                          </w:p>
                          <w:p w14:paraId="1D1247F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&lt;div class="stripe dark"&gt;</w:t>
                            </w:r>
                          </w:p>
                          <w:p w14:paraId="61607892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a&gt;</w:t>
                            </w:r>
                          </w:p>
                          <w:p w14:paraId="4CFE53B4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p&gt;Haley Swing Earrings White&lt;/p&gt;</w:t>
                            </w:r>
                          </w:p>
                          <w:p w14:paraId="53DDF1F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h6&gt;Rs 999.00&lt;/h6&gt;</w:t>
                            </w:r>
                          </w:p>
                          <w:p w14:paraId="04994956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a 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href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Cart.html"&gt;&lt;button type="button" class="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btn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blue-gradient 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btn-sm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"&gt;Add to cart&lt;/button&gt;&lt;/a&gt;</w:t>
                            </w:r>
                          </w:p>
                          <w:p w14:paraId="079F143B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/a&gt;</w:t>
                            </w:r>
                          </w:p>
                          <w:p w14:paraId="7CD7C072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&lt;/div&gt;</w:t>
                            </w:r>
                          </w:p>
                          <w:p w14:paraId="7EEAEB99" w14:textId="7BFECB46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2832B" id="Text Box 10" o:spid="_x0000_s1032" type="#_x0000_t202" style="position:absolute;left:0;text-align:left;margin-left:-3.6pt;margin-top:11.5pt;width:503.25pt;height:297.75pt;z-index:251706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" fillcolor="white [3201]" strokeweight=".5pt">
                <v:textbox>
                  <w:txbxContent>
                    <w:p w14:paraId="56DC3D1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section class="text-center my-5"&gt;</w:t>
                      </w:r>
                    </w:p>
                    <w:p w14:paraId="5B319CF9" w14:textId="462CF7AB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!-- Grid row --&gt;</w:t>
                      </w:r>
                    </w:p>
                    <w:p w14:paraId="195FEE6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&lt;div class="row"&gt;</w:t>
                      </w:r>
                    </w:p>
                    <w:p w14:paraId="104A89A4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</w:t>
                      </w:r>
                    </w:p>
                    <w:p w14:paraId="168F1B58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&lt;!-- Grid column --&gt;</w:t>
                      </w:r>
                    </w:p>
                    <w:p w14:paraId="0B18AC61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&lt;div class="col-lg-3 col-md-6 mb-lg-0 mb-4"&gt;</w:t>
                      </w:r>
                    </w:p>
                    <w:p w14:paraId="4C99BB90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&lt;!-- Collection card --&gt;</w:t>
                      </w:r>
                    </w:p>
                    <w:p w14:paraId="40BD513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&lt;div class="card collection-card z-depth-1-half"&gt;</w:t>
                      </w:r>
                    </w:p>
                    <w:p w14:paraId="39E26767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&lt;!-- Card image --&gt;</w:t>
                      </w:r>
                    </w:p>
                    <w:p w14:paraId="3DA5B6E1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&lt;div class="view zoom"&gt;</w:t>
                      </w:r>
                    </w:p>
                    <w:p w14:paraId="1965B520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&lt;img src="Eid.jpg" height="100%" width="100%" class="img-fixed"&gt;</w:t>
                      </w:r>
                    </w:p>
                    <w:p w14:paraId="6DE248D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</w:t>
                      </w:r>
                    </w:p>
                    <w:p w14:paraId="1D1247F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&lt;div class="stripe dark"&gt;</w:t>
                      </w:r>
                    </w:p>
                    <w:p w14:paraId="61607892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a&gt;</w:t>
                      </w:r>
                    </w:p>
                    <w:p w14:paraId="4CFE53B4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p&gt;Haley Swing Earrings White&lt;/p&gt;</w:t>
                      </w:r>
                    </w:p>
                    <w:p w14:paraId="53DDF1F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h6&gt;Rs 999.00&lt;/h6&gt;</w:t>
                      </w:r>
                    </w:p>
                    <w:p w14:paraId="04994956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a href="Cart.html"&gt;&lt;button type="button" class="btn blue-gradient btn-sm"&gt;Add to cart&lt;/button&gt;&lt;/a&gt;</w:t>
                      </w:r>
                    </w:p>
                    <w:p w14:paraId="079F143B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/a&gt;</w:t>
                      </w:r>
                    </w:p>
                    <w:p w14:paraId="7CD7C072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&lt;/div&gt;</w:t>
                      </w:r>
                    </w:p>
                    <w:p w14:paraId="7EEAEB99" w14:textId="7BFECB46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&lt;/div&gt;</w:t>
                      </w:r>
                    </w:p>
                  </w:txbxContent>
                </v:textbox>
              </v:shape>
            </w:pict>
          </mc:Fallback>
        </mc:AlternateContent>
      </w:r>
    </w:p>
    <w:p w14:paraId="4FE898C7" w14:textId="0FDFBC81" w:rsidR="001253A7" w:rsidRDefault="001253A7" w:rsidP="001253A7">
      <w:pPr>
        <w:tabs>
          <w:tab w:val="left" w:pos="4335"/>
        </w:tabs>
      </w:pPr>
    </w:p>
    <w:p w14:paraId="2B5F5021" w14:textId="480A54F0" w:rsidR="001253A7" w:rsidRDefault="001253A7" w:rsidP="001253A7">
      <w:pPr>
        <w:tabs>
          <w:tab w:val="left" w:pos="4335"/>
        </w:tabs>
      </w:pPr>
    </w:p>
    <w:p w14:paraId="30D363E1" w14:textId="5724A9EA" w:rsidR="001253A7" w:rsidRDefault="001253A7" w:rsidP="001253A7">
      <w:pPr>
        <w:tabs>
          <w:tab w:val="left" w:pos="4335"/>
        </w:tabs>
      </w:pPr>
    </w:p>
    <w:p w14:paraId="38DCF825" w14:textId="0291DCE1" w:rsidR="001253A7" w:rsidRPr="001253A7" w:rsidRDefault="001253A7" w:rsidP="001253A7">
      <w:pPr>
        <w:tabs>
          <w:tab w:val="left" w:pos="4335"/>
        </w:tabs>
      </w:pPr>
      <w:r>
        <w:tab/>
      </w:r>
    </w:p>
    <w:p w14:paraId="5FB68A4B" w14:textId="3CA0496E" w:rsidR="001253A7" w:rsidRPr="001253A7" w:rsidRDefault="001253A7" w:rsidP="001253A7">
      <w:pPr>
        <w:shd w:val="clear" w:color="auto" w:fill="FFFFFF"/>
        <w:spacing w:after="0" w:line="285" w:lineRule="atLeast"/>
        <w:jc w:val="left"/>
        <w:rPr>
          <w:rFonts w:ascii="Consolas" w:eastAsia="Times New Roman" w:hAnsi="Consolas" w:cs="Consolas"/>
          <w:color w:val="000000"/>
          <w:kern w:val="0"/>
          <w:sz w:val="21"/>
          <w:szCs w:val="21"/>
        </w:rPr>
      </w:pPr>
    </w:p>
    <w:p w14:paraId="172B70DB" w14:textId="23E9768C" w:rsidR="003F0711" w:rsidRPr="001253A7" w:rsidRDefault="003F0711" w:rsidP="002261B1">
      <w:pPr>
        <w:pStyle w:val="NoSpacing"/>
        <w:rPr>
          <w:sz w:val="24"/>
          <w:szCs w:val="96"/>
        </w:rPr>
      </w:pPr>
    </w:p>
    <w:p w14:paraId="7C20CDBF" w14:textId="25A0B6D3" w:rsidR="002261B1" w:rsidRDefault="002261B1" w:rsidP="002261B1">
      <w:pPr>
        <w:pStyle w:val="NoSpacing"/>
        <w:rPr>
          <w:sz w:val="44"/>
          <w:szCs w:val="220"/>
        </w:rPr>
      </w:pPr>
    </w:p>
    <w:p w14:paraId="327E6F73" w14:textId="1148C884" w:rsidR="00865A84" w:rsidRDefault="00865A84" w:rsidP="002261B1">
      <w:pPr>
        <w:pStyle w:val="NoSpacing"/>
        <w:rPr>
          <w:sz w:val="44"/>
          <w:szCs w:val="220"/>
        </w:rPr>
      </w:pPr>
    </w:p>
    <w:p w14:paraId="38CA59B2" w14:textId="29C7C69C" w:rsidR="00865A84" w:rsidRDefault="00865A84" w:rsidP="002261B1">
      <w:pPr>
        <w:pStyle w:val="NoSpacing"/>
        <w:rPr>
          <w:sz w:val="44"/>
          <w:szCs w:val="220"/>
        </w:rPr>
      </w:pPr>
    </w:p>
    <w:p w14:paraId="3A34AC30" w14:textId="2A2CA5B4" w:rsidR="00865A84" w:rsidRDefault="00865A84" w:rsidP="002261B1">
      <w:pPr>
        <w:pStyle w:val="NoSpacing"/>
        <w:rPr>
          <w:sz w:val="44"/>
          <w:szCs w:val="220"/>
        </w:rPr>
      </w:pPr>
    </w:p>
    <w:p w14:paraId="0DDDAD28" w14:textId="0C4884F1" w:rsidR="00865A84" w:rsidRDefault="00865A84" w:rsidP="002261B1">
      <w:pPr>
        <w:pStyle w:val="NoSpacing"/>
        <w:rPr>
          <w:sz w:val="44"/>
          <w:szCs w:val="220"/>
        </w:rPr>
      </w:pPr>
    </w:p>
    <w:p w14:paraId="57CEBC2B" w14:textId="210B1240" w:rsidR="004A1966" w:rsidRDefault="004A1966" w:rsidP="004A1966">
      <w:pPr>
        <w:rPr>
          <w:rFonts w:ascii="Adobe Caslon Pro" w:hAnsi="Adobe Caslon Pro" w:cs="Andalus"/>
          <w:iCs/>
          <w:sz w:val="32"/>
          <w:szCs w:val="32"/>
        </w:rPr>
      </w:pPr>
      <w:r>
        <w:rPr>
          <w:rFonts w:ascii="Forte" w:hAnsi="Forte"/>
          <w:sz w:val="72"/>
          <w:szCs w:val="72"/>
        </w:rPr>
        <w:lastRenderedPageBreak/>
        <w:t>SIGN UP</w:t>
      </w:r>
    </w:p>
    <w:p w14:paraId="5520C7DF" w14:textId="5B988D77" w:rsidR="00865A84" w:rsidRDefault="00865A84" w:rsidP="002261B1">
      <w:pPr>
        <w:pStyle w:val="NoSpacing"/>
        <w:rPr>
          <w:sz w:val="44"/>
          <w:szCs w:val="220"/>
        </w:rPr>
      </w:pPr>
    </w:p>
    <w:p w14:paraId="59099400" w14:textId="0156BD17" w:rsidR="00865A84" w:rsidRDefault="00865A84" w:rsidP="002261B1">
      <w:pPr>
        <w:pStyle w:val="NoSpacing"/>
        <w:rPr>
          <w:sz w:val="44"/>
          <w:szCs w:val="220"/>
        </w:rPr>
      </w:pPr>
    </w:p>
    <w:p w14:paraId="51D56D08" w14:textId="6754ECAF" w:rsidR="00865A84" w:rsidRDefault="004A1966" w:rsidP="002261B1">
      <w:pPr>
        <w:pStyle w:val="NoSpacing"/>
        <w:rPr>
          <w:sz w:val="44"/>
          <w:szCs w:val="220"/>
        </w:rPr>
      </w:pPr>
      <w:r>
        <w:rPr>
          <w:noProof/>
          <w:sz w:val="44"/>
          <w:szCs w:val="220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4008E165" wp14:editId="2CEAB5AE">
                <wp:simplePos x="0" y="0"/>
                <wp:positionH relativeFrom="margin">
                  <wp:align>left</wp:align>
                </wp:positionH>
                <wp:positionV relativeFrom="paragraph">
                  <wp:posOffset>3180080</wp:posOffset>
                </wp:positionV>
                <wp:extent cx="6309360" cy="3400425"/>
                <wp:effectExtent l="0" t="0" r="15240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3400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BF07B2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div class="text-center"&gt;</w:t>
                            </w:r>
                          </w:p>
                          <w:p w14:paraId="35970BA9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h3 class="white-text font-weight-bold"&gt;</w:t>
                            </w:r>
                          </w:p>
                          <w:p w14:paraId="7EA71D9E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&lt;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lass="fa fa-user white-text"&gt;&lt;/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gt; Register:&lt;/h3&gt;</w:t>
                            </w:r>
                          </w:p>
                          <w:p w14:paraId="6C2844A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hr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lass="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hr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-light"&gt;</w:t>
                            </w:r>
                          </w:p>
                          <w:p w14:paraId="5FDFEB61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/div&gt;</w:t>
                            </w:r>
                          </w:p>
                          <w:p w14:paraId="2C55C12E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Body--&gt;</w:t>
                            </w:r>
                          </w:p>
                          <w:p w14:paraId="70E0CC7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div class="md-form"&gt;</w:t>
                            </w:r>
                          </w:p>
                          <w:p w14:paraId="7B11BBE3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lass="fa fa-user prefix white-text active"&gt;&lt;/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gt;</w:t>
                            </w:r>
                          </w:p>
                          <w:p w14:paraId="7261E3A1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input type="text" id="form3" class="white-text form-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control"required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" pattern="^[A-Za-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z]{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1,32}$"&gt;</w:t>
                            </w:r>
                          </w:p>
                          <w:p w14:paraId="3066948B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label for="form3" class="active"&gt;Your name&lt;/label&gt;</w:t>
                            </w:r>
                          </w:p>
                          <w:p w14:paraId="6A5D787A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/div&gt;</w:t>
                            </w:r>
                          </w:p>
                          <w:p w14:paraId="1EE3D450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div class="md-form"&gt;</w:t>
                            </w:r>
                          </w:p>
                          <w:p w14:paraId="2554BB6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lass="fa fa-envelope prefix white-text active"&gt;&lt;/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gt;</w:t>
                            </w:r>
                          </w:p>
                          <w:p w14:paraId="3EA757E8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input type="email" id="form2" class="white-text form-control"&gt;</w:t>
                            </w:r>
                          </w:p>
                          <w:p w14:paraId="34E43D2B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label for="form2" class="active"&gt;Your email&lt;/label&gt;</w:t>
                            </w:r>
                          </w:p>
                          <w:p w14:paraId="7C4D4955" w14:textId="330B64F3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8E165" id="Text Box 12" o:spid="_x0000_s1033" type="#_x0000_t202" style="position:absolute;margin-left:0;margin-top:250.4pt;width:496.8pt;height:267.75pt;z-index:25170790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" fillcolor="white [3201]" strokeweight=".5pt">
                <v:textbox>
                  <w:txbxContent>
                    <w:p w14:paraId="42BF07B2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div class="text-center"&gt;</w:t>
                      </w:r>
                    </w:p>
                    <w:p w14:paraId="35970BA9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h3 class="white-text font-weight-bold"&gt;</w:t>
                      </w:r>
                    </w:p>
                    <w:p w14:paraId="7EA71D9E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&lt;i class="fa fa-user white-text"&gt;&lt;/i&gt; Register:&lt;/h3&gt;</w:t>
                      </w:r>
                    </w:p>
                    <w:p w14:paraId="6C2844A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hr class="hr-light"&gt;</w:t>
                      </w:r>
                    </w:p>
                    <w:p w14:paraId="5FDFEB61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/div&gt;</w:t>
                      </w:r>
                    </w:p>
                    <w:p w14:paraId="2C55C12E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!--Body--&gt;</w:t>
                      </w:r>
                    </w:p>
                    <w:p w14:paraId="70E0CC7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div class="md-form"&gt;</w:t>
                      </w:r>
                    </w:p>
                    <w:p w14:paraId="7B11BBE3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i class="fa fa-user prefix white-text active"&gt;&lt;/i&gt;</w:t>
                      </w:r>
                    </w:p>
                    <w:p w14:paraId="7261E3A1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input type="text" id="form3" class="white-text form-control"required="" pattern="^[A-Za-z]{1,32}$"&gt;</w:t>
                      </w:r>
                    </w:p>
                    <w:p w14:paraId="3066948B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label for="form3" class="active"&gt;Your name&lt;/label&gt;</w:t>
                      </w:r>
                    </w:p>
                    <w:p w14:paraId="6A5D787A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/div&gt;</w:t>
                      </w:r>
                    </w:p>
                    <w:p w14:paraId="1EE3D450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div class="md-form"&gt;</w:t>
                      </w:r>
                    </w:p>
                    <w:p w14:paraId="2554BB6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i class="fa fa-envelope prefix white-text active"&gt;&lt;/i&gt;</w:t>
                      </w:r>
                    </w:p>
                    <w:p w14:paraId="3EA757E8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input type="email" id="form2" class="white-text form-control"&gt;</w:t>
                      </w:r>
                    </w:p>
                    <w:p w14:paraId="34E43D2B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label for="form2" class="active"&gt;Your email&lt;/label&gt;</w:t>
                      </w:r>
                    </w:p>
                    <w:p w14:paraId="7C4D4955" w14:textId="330B64F3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5A84">
        <w:rPr>
          <w:noProof/>
          <w:sz w:val="44"/>
          <w:szCs w:val="220"/>
        </w:rPr>
        <w:drawing>
          <wp:anchor distT="0" distB="0" distL="114300" distR="114300" simplePos="0" relativeHeight="251699712" behindDoc="0" locked="0" layoutInCell="1" allowOverlap="1" wp14:anchorId="670460B2" wp14:editId="2F3F376E">
            <wp:simplePos x="735496" y="4025348"/>
            <wp:positionH relativeFrom="column">
              <wp:align>left</wp:align>
            </wp:positionH>
            <wp:positionV relativeFrom="paragraph">
              <wp:align>top</wp:align>
            </wp:positionV>
            <wp:extent cx="6309360" cy="3091815"/>
            <wp:effectExtent l="0" t="0" r="0" b="0"/>
            <wp:wrapSquare wrapText="bothSides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Capture5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C3AECA" w14:textId="77777777" w:rsidR="00865A84" w:rsidRDefault="00865A84" w:rsidP="002261B1">
      <w:pPr>
        <w:pStyle w:val="NoSpacing"/>
        <w:rPr>
          <w:sz w:val="44"/>
          <w:szCs w:val="220"/>
        </w:rPr>
      </w:pPr>
    </w:p>
    <w:p w14:paraId="06595E8C" w14:textId="77777777" w:rsidR="00865A84" w:rsidRDefault="00865A84" w:rsidP="002261B1">
      <w:pPr>
        <w:pStyle w:val="NoSpacing"/>
        <w:rPr>
          <w:sz w:val="44"/>
          <w:szCs w:val="220"/>
        </w:rPr>
      </w:pPr>
    </w:p>
    <w:p w14:paraId="0E789BE4" w14:textId="77777777" w:rsidR="00865A84" w:rsidRDefault="00865A84" w:rsidP="002261B1">
      <w:pPr>
        <w:pStyle w:val="NoSpacing"/>
        <w:rPr>
          <w:sz w:val="44"/>
          <w:szCs w:val="220"/>
        </w:rPr>
      </w:pPr>
    </w:p>
    <w:p w14:paraId="7ED75C9D" w14:textId="77777777" w:rsidR="00865A84" w:rsidRDefault="00865A84" w:rsidP="002261B1">
      <w:pPr>
        <w:pStyle w:val="NoSpacing"/>
        <w:rPr>
          <w:sz w:val="44"/>
          <w:szCs w:val="220"/>
        </w:rPr>
      </w:pPr>
    </w:p>
    <w:p w14:paraId="1BEFADC7" w14:textId="77777777" w:rsidR="00865A84" w:rsidRDefault="00865A84" w:rsidP="002261B1">
      <w:pPr>
        <w:pStyle w:val="NoSpacing"/>
        <w:rPr>
          <w:sz w:val="44"/>
          <w:szCs w:val="220"/>
        </w:rPr>
      </w:pPr>
    </w:p>
    <w:p w14:paraId="3E9B993B" w14:textId="4B50707E" w:rsidR="00865A84" w:rsidRDefault="00865A84" w:rsidP="002261B1">
      <w:pPr>
        <w:pStyle w:val="NoSpacing"/>
        <w:rPr>
          <w:sz w:val="44"/>
          <w:szCs w:val="220"/>
        </w:rPr>
      </w:pPr>
    </w:p>
    <w:p w14:paraId="3ED677C7" w14:textId="522F55E7" w:rsidR="00865A84" w:rsidRDefault="00865A84" w:rsidP="002261B1">
      <w:pPr>
        <w:pStyle w:val="NoSpacing"/>
        <w:rPr>
          <w:sz w:val="44"/>
          <w:szCs w:val="220"/>
        </w:rPr>
      </w:pPr>
      <w:r>
        <w:rPr>
          <w:sz w:val="44"/>
          <w:szCs w:val="220"/>
        </w:rPr>
        <w:br w:type="textWrapping" w:clear="all"/>
      </w:r>
    </w:p>
    <w:p w14:paraId="7AFDAFFB" w14:textId="71551AA7" w:rsidR="00865A84" w:rsidRDefault="00865A84" w:rsidP="002261B1">
      <w:pPr>
        <w:pStyle w:val="NoSpacing"/>
        <w:rPr>
          <w:sz w:val="44"/>
          <w:szCs w:val="220"/>
        </w:rPr>
      </w:pPr>
    </w:p>
    <w:p w14:paraId="7094678C" w14:textId="0CBDDD2F" w:rsidR="004A1966" w:rsidRDefault="004A1966" w:rsidP="004A1966">
      <w:pPr>
        <w:rPr>
          <w:rFonts w:ascii="Adobe Caslon Pro" w:hAnsi="Adobe Caslon Pro" w:cs="Andalus"/>
          <w:iCs/>
          <w:sz w:val="32"/>
          <w:szCs w:val="32"/>
        </w:rPr>
      </w:pPr>
      <w:r>
        <w:rPr>
          <w:noProof/>
          <w:sz w:val="44"/>
          <w:szCs w:val="220"/>
        </w:rPr>
        <w:lastRenderedPageBreak/>
        <w:drawing>
          <wp:anchor distT="0" distB="0" distL="114300" distR="114300" simplePos="0" relativeHeight="251709952" behindDoc="0" locked="0" layoutInCell="1" allowOverlap="1" wp14:anchorId="6297659B" wp14:editId="31F8310D">
            <wp:simplePos x="0" y="0"/>
            <wp:positionH relativeFrom="margin">
              <wp:posOffset>76200</wp:posOffset>
            </wp:positionH>
            <wp:positionV relativeFrom="paragraph">
              <wp:posOffset>1021080</wp:posOffset>
            </wp:positionV>
            <wp:extent cx="6309360" cy="2157095"/>
            <wp:effectExtent l="0" t="0" r="0" b="0"/>
            <wp:wrapThrough wrapText="bothSides">
              <wp:wrapPolygon edited="0">
                <wp:start x="0" y="0"/>
                <wp:lineTo x="0" y="21365"/>
                <wp:lineTo x="21522" y="21365"/>
                <wp:lineTo x="21522" y="0"/>
                <wp:lineTo x="0" y="0"/>
              </wp:wrapPolygon>
            </wp:wrapThrough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Capture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Forte" w:hAnsi="Forte"/>
          <w:sz w:val="72"/>
          <w:szCs w:val="72"/>
        </w:rPr>
        <w:t>FOOTER</w:t>
      </w:r>
    </w:p>
    <w:p w14:paraId="68EC7D37" w14:textId="12922C65" w:rsidR="00865A84" w:rsidRPr="002261B1" w:rsidRDefault="004A1966" w:rsidP="002261B1">
      <w:pPr>
        <w:pStyle w:val="NoSpacing"/>
        <w:rPr>
          <w:sz w:val="44"/>
          <w:szCs w:val="220"/>
        </w:rPr>
      </w:pPr>
      <w:r>
        <w:rPr>
          <w:noProof/>
          <w:sz w:val="44"/>
          <w:szCs w:val="220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32F2EFDD" wp14:editId="50155D3F">
                <wp:simplePos x="0" y="0"/>
                <wp:positionH relativeFrom="margin">
                  <wp:align>center</wp:align>
                </wp:positionH>
                <wp:positionV relativeFrom="paragraph">
                  <wp:posOffset>2753995</wp:posOffset>
                </wp:positionV>
                <wp:extent cx="6191250" cy="4714875"/>
                <wp:effectExtent l="0" t="0" r="19050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0" cy="4714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6516A9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footer class="page-footer font-small unique-color-dark"&gt;</w:t>
                            </w:r>
                          </w:p>
                          <w:p w14:paraId="72234A40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4EE478E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Social buttons --&gt;</w:t>
                            </w:r>
                          </w:p>
                          <w:p w14:paraId="2E0009B8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&lt;div style="background-color: #24355C;"&gt;</w:t>
                            </w:r>
                          </w:p>
                          <w:p w14:paraId="5281A7B7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&lt;div class="container"&gt;</w:t>
                            </w:r>
                          </w:p>
                          <w:p w14:paraId="530C0972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Grid row--&gt;</w:t>
                            </w:r>
                          </w:p>
                          <w:p w14:paraId="0FD33ED2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&lt;div class="row py-4 d-flex align-items-center"&gt;</w:t>
                            </w:r>
                          </w:p>
                          <w:p w14:paraId="361DC10D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2E83E37E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Grid column--&gt;</w:t>
                            </w:r>
                          </w:p>
                          <w:p w14:paraId="14BB3576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div class="col-md-6 col-lg-5 text-center text-md-left mb-4 mb-md-0"&gt;</w:t>
                            </w:r>
                          </w:p>
                          <w:p w14:paraId="6CFEBDCA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&lt;h6 class="mb-0 white-text"&gt;Get connected with us on social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networks!&lt;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/h6&gt;</w:t>
                            </w:r>
                          </w:p>
                          <w:p w14:paraId="03C3EAFE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/div&gt;</w:t>
                            </w:r>
                          </w:p>
                          <w:p w14:paraId="0E1AC873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Grid column--&gt;</w:t>
                            </w:r>
                          </w:p>
                          <w:p w14:paraId="3488A3C4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</w:t>
                            </w:r>
                          </w:p>
                          <w:p w14:paraId="78FF74AF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Grid column--&gt;</w:t>
                            </w:r>
                          </w:p>
                          <w:p w14:paraId="7B2C5FA5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&lt;div class="col-md-6 col-lg-7 text-center text-md-right"&gt;</w:t>
                            </w:r>
                          </w:p>
                          <w:p w14:paraId="705E49BB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Facebook--&gt;</w:t>
                            </w:r>
                          </w:p>
                          <w:p w14:paraId="6C3F7076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&lt;a class="fb-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c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ml-0"&gt;</w:t>
                            </w:r>
                          </w:p>
                          <w:p w14:paraId="58CA3D80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&lt;a 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href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https://www.facebook.com/" target="blank"&gt;&lt;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lass="fab fa-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facebook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white-text mr-4"&gt; &lt;/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gt;&lt;/a&gt;</w:t>
                            </w:r>
                          </w:p>
                          <w:p w14:paraId="61A64139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&lt;/a&gt;</w:t>
                            </w:r>
                          </w:p>
                          <w:p w14:paraId="42210CDC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lt;!--</w:t>
                            </w:r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Twitter--&gt;</w:t>
                            </w:r>
                          </w:p>
                          <w:p w14:paraId="08F73602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&lt;a class="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tw-ic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"&gt;</w:t>
                            </w:r>
                          </w:p>
                          <w:p w14:paraId="0EDF954A" w14:textId="77777777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                              &lt;a 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href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"https://twitter.com/?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lang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=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en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" target="blank"</w:t>
                            </w:r>
                            <w:proofErr w:type="gram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gt;  &lt;</w:t>
                            </w:r>
                            <w:proofErr w:type="spellStart"/>
                            <w:proofErr w:type="gram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class="fab fa-twitter white-text mr-4"&gt; &lt;/</w:t>
                            </w:r>
                            <w:proofErr w:type="spellStart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i</w:t>
                            </w:r>
                            <w:proofErr w:type="spellEnd"/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>&gt;&lt;/a&gt;</w:t>
                            </w:r>
                          </w:p>
                          <w:p w14:paraId="567A4D0C" w14:textId="326EF1F4" w:rsidR="004A1966" w:rsidRPr="004A1966" w:rsidRDefault="004A1966" w:rsidP="004A196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</w:pPr>
                            <w:r w:rsidRPr="004A1966">
                              <w:rPr>
                                <w:rFonts w:ascii="Times New Roman" w:hAnsi="Times New Roman" w:cs="Times New Roman"/>
                                <w:sz w:val="24"/>
                                <w:szCs w:val="96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2EFDD" id="Text Box 15" o:spid="_x0000_s1034" type="#_x0000_t202" style="position:absolute;margin-left:0;margin-top:216.85pt;width:487.5pt;height:371.25pt;z-index:25170892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" fillcolor="white [3201]" strokeweight=".5pt">
                <v:textbox>
                  <w:txbxContent>
                    <w:p w14:paraId="656516A9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>&lt;footer class="page-footer font-small unique-color-dark"&gt;</w:t>
                      </w:r>
                    </w:p>
                    <w:p w14:paraId="72234A40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4EE478E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&lt;!-- Social buttons --&gt;</w:t>
                      </w:r>
                    </w:p>
                    <w:p w14:paraId="2E0009B8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&lt;div style="background-color: #24355C;"&gt;</w:t>
                      </w:r>
                    </w:p>
                    <w:p w14:paraId="5281A7B7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&lt;div class="container"&gt;</w:t>
                      </w:r>
                    </w:p>
                    <w:p w14:paraId="530C0972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!--Grid row--&gt;</w:t>
                      </w:r>
                    </w:p>
                    <w:p w14:paraId="0FD33ED2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&lt;div class="row py-4 d-flex align-items-center"&gt;</w:t>
                      </w:r>
                    </w:p>
                    <w:p w14:paraId="361DC10D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2E83E37E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!--Grid column--&gt;</w:t>
                      </w:r>
                    </w:p>
                    <w:p w14:paraId="14BB3576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div class="col-md-6 col-lg-5 text-center text-md-left mb-4 mb-md-0"&gt;</w:t>
                      </w:r>
                    </w:p>
                    <w:p w14:paraId="6CFEBDCA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h6 class="mb-0 white-text"&gt;Get connected with us on social networks!&lt;/h6&gt;</w:t>
                      </w:r>
                    </w:p>
                    <w:p w14:paraId="03C3EAFE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/div&gt;</w:t>
                      </w:r>
                    </w:p>
                    <w:p w14:paraId="0E1AC873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!--Grid column--&gt;</w:t>
                      </w:r>
                    </w:p>
                    <w:p w14:paraId="3488A3C4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</w:t>
                      </w:r>
                    </w:p>
                    <w:p w14:paraId="78FF74AF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!--Grid column--&gt;</w:t>
                      </w:r>
                    </w:p>
                    <w:p w14:paraId="7B2C5FA5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&lt;div class="col-md-6 col-lg-7 text-center text-md-right"&gt;</w:t>
                      </w:r>
                    </w:p>
                    <w:p w14:paraId="705E49BB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!--Facebook--&gt;</w:t>
                      </w:r>
                    </w:p>
                    <w:p w14:paraId="6C3F7076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a class="fb-ic ml-0"&gt;</w:t>
                      </w:r>
                    </w:p>
                    <w:p w14:paraId="58CA3D80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&lt;a href="https://www.facebook.com/" target="blank"&gt;&lt;i class="fab fa-facebook white-text mr-4"&gt; &lt;/i&gt;&lt;/a&gt;</w:t>
                      </w:r>
                    </w:p>
                    <w:p w14:paraId="61A64139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/a&gt;</w:t>
                      </w:r>
                    </w:p>
                    <w:p w14:paraId="42210CDC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!--Twitter--&gt;</w:t>
                      </w:r>
                    </w:p>
                    <w:p w14:paraId="08F73602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&lt;a class="tw-ic"&gt;</w:t>
                      </w:r>
                    </w:p>
                    <w:p w14:paraId="0EDF954A" w14:textId="77777777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                              &lt;a href="https://twitter.com/?lang=en" target="blank"&gt;  &lt;i class="fab fa-twitter white-text mr-4"&gt; &lt;/i&gt;&lt;/a&gt;</w:t>
                      </w:r>
                    </w:p>
                    <w:p w14:paraId="567A4D0C" w14:textId="326EF1F4" w:rsidR="004A1966" w:rsidRPr="004A1966" w:rsidRDefault="004A1966" w:rsidP="004A1966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</w:pPr>
                      <w:r w:rsidRPr="004A1966">
                        <w:rPr>
                          <w:rFonts w:ascii="Times New Roman" w:hAnsi="Times New Roman" w:cs="Times New Roman"/>
                          <w:sz w:val="24"/>
                          <w:szCs w:val="96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65A84" w:rsidRPr="002261B1" w:rsidSect="004261BC">
      <w:headerReference w:type="default" r:id="rId20"/>
      <w:footerReference w:type="default" r:id="rId21"/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504FE" w14:textId="77777777" w:rsidR="00F20512" w:rsidRDefault="00F20512" w:rsidP="001C022D">
      <w:pPr>
        <w:spacing w:after="0" w:line="240" w:lineRule="auto"/>
      </w:pPr>
      <w:r>
        <w:separator/>
      </w:r>
    </w:p>
  </w:endnote>
  <w:endnote w:type="continuationSeparator" w:id="0">
    <w:p w14:paraId="1DBBD405" w14:textId="77777777" w:rsidR="00F20512" w:rsidRDefault="00F20512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loucester MT Extra Condensed">
    <w:panose1 w:val="02030808020601010101"/>
    <w:charset w:val="00"/>
    <w:family w:val="roman"/>
    <w:pitch w:val="variable"/>
    <w:sig w:usb0="00000003" w:usb1="00000000" w:usb2="00000000" w:usb3="00000000" w:csb0="00000001" w:csb1="00000000"/>
  </w:font>
  <w:font w:name="Arno Pro Caption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B3413" w14:textId="67332C5A" w:rsidR="001253A7" w:rsidRPr="00F144A6" w:rsidRDefault="001253A7">
    <w:pPr>
      <w:pStyle w:val="Footer"/>
      <w:tabs>
        <w:tab w:val="clear" w:pos="4680"/>
        <w:tab w:val="clear" w:pos="9360"/>
      </w:tabs>
      <w:rPr>
        <w:rFonts w:ascii="Forte" w:hAnsi="Forte"/>
        <w:b/>
        <w:bCs/>
        <w:caps/>
        <w:noProof/>
        <w:color w:val="auto"/>
        <w:sz w:val="40"/>
        <w:szCs w:val="40"/>
      </w:rPr>
    </w:pPr>
    <w:r w:rsidRPr="00F144A6">
      <w:rPr>
        <w:rFonts w:ascii="Forte" w:hAnsi="Forte"/>
        <w:b/>
        <w:bCs/>
        <w:caps/>
        <w:color w:val="auto"/>
        <w:sz w:val="40"/>
        <w:szCs w:val="40"/>
      </w:rPr>
      <w:fldChar w:fldCharType="begin"/>
    </w:r>
    <w:r w:rsidRPr="00F144A6">
      <w:rPr>
        <w:rFonts w:ascii="Forte" w:hAnsi="Forte"/>
        <w:b/>
        <w:bCs/>
        <w:caps/>
        <w:color w:val="auto"/>
        <w:sz w:val="40"/>
        <w:szCs w:val="40"/>
      </w:rPr>
      <w:instrText xml:space="preserve"> PAGE   \* MERGEFORMAT </w:instrText>
    </w:r>
    <w:r w:rsidRPr="00F144A6">
      <w:rPr>
        <w:rFonts w:ascii="Forte" w:hAnsi="Forte"/>
        <w:b/>
        <w:bCs/>
        <w:caps/>
        <w:color w:val="auto"/>
        <w:sz w:val="40"/>
        <w:szCs w:val="40"/>
      </w:rPr>
      <w:fldChar w:fldCharType="separate"/>
    </w:r>
    <w:r w:rsidRPr="00F144A6">
      <w:rPr>
        <w:rFonts w:ascii="Forte" w:hAnsi="Forte"/>
        <w:b/>
        <w:bCs/>
        <w:caps/>
        <w:noProof/>
        <w:color w:val="auto"/>
        <w:sz w:val="40"/>
        <w:szCs w:val="40"/>
      </w:rPr>
      <w:t>2</w:t>
    </w:r>
    <w:r w:rsidRPr="00F144A6">
      <w:rPr>
        <w:rFonts w:ascii="Forte" w:hAnsi="Forte"/>
        <w:b/>
        <w:bCs/>
        <w:caps/>
        <w:noProof/>
        <w:color w:val="auto"/>
        <w:sz w:val="40"/>
        <w:szCs w:val="40"/>
      </w:rPr>
      <w:fldChar w:fldCharType="end"/>
    </w:r>
  </w:p>
  <w:p w14:paraId="008C46B3" w14:textId="77777777" w:rsidR="001253A7" w:rsidRDefault="001253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B5717" w14:textId="77777777" w:rsidR="00F20512" w:rsidRDefault="00F20512" w:rsidP="001C022D">
      <w:pPr>
        <w:spacing w:after="0" w:line="240" w:lineRule="auto"/>
      </w:pPr>
      <w:r>
        <w:separator/>
      </w:r>
    </w:p>
  </w:footnote>
  <w:footnote w:type="continuationSeparator" w:id="0">
    <w:p w14:paraId="367E95FF" w14:textId="77777777" w:rsidR="00F20512" w:rsidRDefault="00F20512" w:rsidP="001C0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48BBC" w14:textId="0CDEEB5D" w:rsidR="001253A7" w:rsidRPr="00F144A6" w:rsidRDefault="001253A7" w:rsidP="00F144A6">
    <w:pPr>
      <w:pStyle w:val="Header"/>
      <w:jc w:val="left"/>
      <w:rPr>
        <w:rFonts w:asciiTheme="minorBidi" w:hAnsiTheme="minorBidi"/>
        <w:b/>
        <w:bCs/>
        <w:sz w:val="36"/>
        <w:szCs w:val="36"/>
      </w:rPr>
    </w:pPr>
    <w:r w:rsidRPr="00F144A6">
      <w:rPr>
        <w:rFonts w:asciiTheme="minorBidi" w:hAnsiTheme="minorBidi"/>
        <w:b/>
        <w:bCs/>
        <w:sz w:val="36"/>
        <w:szCs w:val="36"/>
      </w:rPr>
      <w:t>Batch: 1907F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97597"/>
    <w:multiLevelType w:val="hybridMultilevel"/>
    <w:tmpl w:val="C230680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5E486E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F12097"/>
    <w:multiLevelType w:val="hybridMultilevel"/>
    <w:tmpl w:val="E27A0E68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>
      <w:start w:val="1"/>
      <w:numFmt w:val="lowerRoman"/>
      <w:lvlText w:val="%3."/>
      <w:lvlJc w:val="right"/>
      <w:pPr>
        <w:ind w:left="2934" w:hanging="180"/>
      </w:pPr>
    </w:lvl>
    <w:lvl w:ilvl="3" w:tplc="0409000F">
      <w:start w:val="1"/>
      <w:numFmt w:val="decimal"/>
      <w:lvlText w:val="%4."/>
      <w:lvlJc w:val="left"/>
      <w:pPr>
        <w:ind w:left="3654" w:hanging="360"/>
      </w:pPr>
    </w:lvl>
    <w:lvl w:ilvl="4" w:tplc="04090019">
      <w:start w:val="1"/>
      <w:numFmt w:val="lowerLetter"/>
      <w:lvlText w:val="%5."/>
      <w:lvlJc w:val="left"/>
      <w:pPr>
        <w:ind w:left="4374" w:hanging="360"/>
      </w:pPr>
    </w:lvl>
    <w:lvl w:ilvl="5" w:tplc="0409001B">
      <w:start w:val="1"/>
      <w:numFmt w:val="lowerRoman"/>
      <w:lvlText w:val="%6."/>
      <w:lvlJc w:val="right"/>
      <w:pPr>
        <w:ind w:left="5094" w:hanging="180"/>
      </w:pPr>
    </w:lvl>
    <w:lvl w:ilvl="6" w:tplc="0409000F">
      <w:start w:val="1"/>
      <w:numFmt w:val="decimal"/>
      <w:lvlText w:val="%7."/>
      <w:lvlJc w:val="left"/>
      <w:pPr>
        <w:ind w:left="5814" w:hanging="360"/>
      </w:pPr>
    </w:lvl>
    <w:lvl w:ilvl="7" w:tplc="04090019">
      <w:start w:val="1"/>
      <w:numFmt w:val="lowerLetter"/>
      <w:lvlText w:val="%8."/>
      <w:lvlJc w:val="left"/>
      <w:pPr>
        <w:ind w:left="6534" w:hanging="360"/>
      </w:pPr>
    </w:lvl>
    <w:lvl w:ilvl="8" w:tplc="0409001B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35554EF"/>
    <w:multiLevelType w:val="hybridMultilevel"/>
    <w:tmpl w:val="4E58E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13F7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4863E61"/>
    <w:multiLevelType w:val="multilevel"/>
    <w:tmpl w:val="4704BE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CD32D4A"/>
    <w:multiLevelType w:val="multilevel"/>
    <w:tmpl w:val="4704BE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72697B1F"/>
    <w:multiLevelType w:val="hybridMultilevel"/>
    <w:tmpl w:val="3B1AB0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B568D1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83A192F"/>
    <w:multiLevelType w:val="hybridMultilevel"/>
    <w:tmpl w:val="A2564F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3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A66BB2"/>
    <w:rsid w:val="00013B3B"/>
    <w:rsid w:val="00023714"/>
    <w:rsid w:val="000769F1"/>
    <w:rsid w:val="000850CC"/>
    <w:rsid w:val="000F13F8"/>
    <w:rsid w:val="001253A7"/>
    <w:rsid w:val="0012584E"/>
    <w:rsid w:val="001626C3"/>
    <w:rsid w:val="00165E29"/>
    <w:rsid w:val="001C022D"/>
    <w:rsid w:val="001C0AE8"/>
    <w:rsid w:val="002261B1"/>
    <w:rsid w:val="002B65AE"/>
    <w:rsid w:val="002D14AC"/>
    <w:rsid w:val="002F7530"/>
    <w:rsid w:val="00343593"/>
    <w:rsid w:val="003623A3"/>
    <w:rsid w:val="003630D0"/>
    <w:rsid w:val="003C1861"/>
    <w:rsid w:val="003D6F8B"/>
    <w:rsid w:val="003E344B"/>
    <w:rsid w:val="003F0711"/>
    <w:rsid w:val="004169A1"/>
    <w:rsid w:val="004261BC"/>
    <w:rsid w:val="00450A8F"/>
    <w:rsid w:val="004A1966"/>
    <w:rsid w:val="004A2371"/>
    <w:rsid w:val="00511AED"/>
    <w:rsid w:val="00526D1C"/>
    <w:rsid w:val="005A20B8"/>
    <w:rsid w:val="005D4319"/>
    <w:rsid w:val="005F2CD0"/>
    <w:rsid w:val="006E35F2"/>
    <w:rsid w:val="0075411F"/>
    <w:rsid w:val="00795A6F"/>
    <w:rsid w:val="007A1EA5"/>
    <w:rsid w:val="007C1739"/>
    <w:rsid w:val="00865A84"/>
    <w:rsid w:val="008A2727"/>
    <w:rsid w:val="00963073"/>
    <w:rsid w:val="009E6927"/>
    <w:rsid w:val="00A66BB2"/>
    <w:rsid w:val="00A97BFF"/>
    <w:rsid w:val="00AD05E9"/>
    <w:rsid w:val="00AF1C6B"/>
    <w:rsid w:val="00B10C54"/>
    <w:rsid w:val="00B57B0D"/>
    <w:rsid w:val="00C4351D"/>
    <w:rsid w:val="00D311B1"/>
    <w:rsid w:val="00DF387F"/>
    <w:rsid w:val="00E02F7F"/>
    <w:rsid w:val="00EE1C5D"/>
    <w:rsid w:val="00EF545D"/>
    <w:rsid w:val="00F144A6"/>
    <w:rsid w:val="00F161A0"/>
    <w:rsid w:val="00F173B8"/>
    <w:rsid w:val="00F20512"/>
    <w:rsid w:val="00F81238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C809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66BB2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BB2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F7530"/>
    <w:pPr>
      <w:tabs>
        <w:tab w:val="right" w:leader="dot" w:pos="9710"/>
      </w:tabs>
      <w:spacing w:before="360" w:after="0" w:line="240" w:lineRule="auto"/>
      <w:jc w:val="left"/>
    </w:pPr>
    <w:rPr>
      <w:rFonts w:ascii="Verdana" w:eastAsia="Times New Roman" w:hAnsi="Verdana" w:cs="Arial"/>
      <w:b/>
      <w:bCs/>
      <w:caps/>
      <w:noProof/>
      <w:color w:val="auto"/>
      <w:kern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3F0711"/>
    <w:pPr>
      <w:spacing w:after="200" w:line="276" w:lineRule="auto"/>
      <w:ind w:left="720"/>
      <w:contextualSpacing/>
      <w:jc w:val="left"/>
    </w:pPr>
    <w:rPr>
      <w:rFonts w:hAnsiTheme="minorHAnsi"/>
      <w:color w:val="auto"/>
      <w:kern w:val="0"/>
      <w:sz w:val="22"/>
      <w:szCs w:val="22"/>
    </w:rPr>
  </w:style>
  <w:style w:type="table" w:styleId="TableGridLight">
    <w:name w:val="Grid Table Light"/>
    <w:basedOn w:val="TableNormal"/>
    <w:uiPriority w:val="40"/>
    <w:rsid w:val="004169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6">
    <w:name w:val="Grid Table 5 Dark Accent 6"/>
    <w:basedOn w:val="TableNormal"/>
    <w:uiPriority w:val="50"/>
    <w:rsid w:val="008A2727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3E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BC47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BC47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BC47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BC470" w:themeFill="accent6"/>
      </w:tcPr>
    </w:tblStylePr>
    <w:tblStylePr w:type="band1Vert">
      <w:tblPr/>
      <w:tcPr>
        <w:shd w:val="clear" w:color="auto" w:fill="FDE7C5" w:themeFill="accent6" w:themeFillTint="66"/>
      </w:tcPr>
    </w:tblStylePr>
    <w:tblStylePr w:type="band1Horz">
      <w:tblPr/>
      <w:tcPr>
        <w:shd w:val="clear" w:color="auto" w:fill="FDE7C5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8A27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BAC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BAC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BAC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BAC5" w:themeFill="accent4"/>
      </w:tcPr>
    </w:tblStylePr>
    <w:tblStylePr w:type="band1Vert">
      <w:tblPr/>
      <w:tcPr>
        <w:shd w:val="clear" w:color="auto" w:fill="F9E3E7" w:themeFill="accent4" w:themeFillTint="66"/>
      </w:tcPr>
    </w:tblStylePr>
    <w:tblStylePr w:type="band1Horz">
      <w:tblPr/>
      <w:tcPr>
        <w:shd w:val="clear" w:color="auto" w:fill="F9E3E7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8A27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94A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94A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94A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94A3" w:themeFill="accent3"/>
      </w:tcPr>
    </w:tblStylePr>
    <w:tblStylePr w:type="band1Vert">
      <w:tblPr/>
      <w:tcPr>
        <w:shd w:val="clear" w:color="auto" w:fill="F9D3D9" w:themeFill="accent3" w:themeFillTint="66"/>
      </w:tcPr>
    </w:tblStylePr>
    <w:tblStylePr w:type="band1Horz">
      <w:tblPr/>
      <w:tcPr>
        <w:shd w:val="clear" w:color="auto" w:fill="F9D3D9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6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1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6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7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8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projects@aptech.ac.in" TargetMode="Externa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projects@aptech.ac.in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ama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D4BEB5B-7826-4CAC-BBCB-B19C6AAA9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.dotx</Template>
  <TotalTime>0</TotalTime>
  <Pages>7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6T06:59:00Z</dcterms:created>
  <dcterms:modified xsi:type="dcterms:W3CDTF">2019-11-0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